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D78522" w14:textId="32C7355D" w:rsidR="00C35039" w:rsidRDefault="00EF65C1">
      <w:pPr>
        <w:jc w:val="center"/>
        <w:divId w:val="1271469908"/>
        <w:rPr>
          <w:b/>
        </w:rPr>
      </w:pPr>
      <w:r>
        <w:rPr>
          <w:b/>
        </w:rPr>
        <w:t>Computer Lab Session 4</w:t>
      </w:r>
      <w:r w:rsidR="00EF58D2">
        <w:rPr>
          <w:b/>
        </w:rPr>
        <w:t xml:space="preserve">: </w:t>
      </w:r>
    </w:p>
    <w:p w14:paraId="6B1B5F5C" w14:textId="67904132" w:rsidR="00C35039" w:rsidRDefault="00EF65C1">
      <w:pPr>
        <w:jc w:val="center"/>
        <w:divId w:val="1271469908"/>
        <w:rPr>
          <w:b/>
        </w:rPr>
      </w:pPr>
      <w:r>
        <w:rPr>
          <w:b/>
        </w:rPr>
        <w:t>Discrete Choice Models</w:t>
      </w:r>
      <w:r w:rsidR="00F42FAF">
        <w:rPr>
          <w:b/>
        </w:rPr>
        <w:t xml:space="preserve"> </w:t>
      </w:r>
      <w:r w:rsidR="00EF58D2">
        <w:rPr>
          <w:b/>
        </w:rPr>
        <w:t>in R</w:t>
      </w:r>
    </w:p>
    <w:p w14:paraId="14264FD9" w14:textId="77777777" w:rsidR="00C35039" w:rsidRDefault="00EF58D2">
      <w:pPr>
        <w:jc w:val="center"/>
        <w:divId w:val="1271469908"/>
        <w:rPr>
          <w:b/>
        </w:rPr>
      </w:pPr>
      <w:r>
        <w:rPr>
          <w:b/>
        </w:rPr>
        <w:t>EF3450 Semester B 2017-18</w:t>
      </w:r>
    </w:p>
    <w:p w14:paraId="1CD20263" w14:textId="77777777" w:rsidR="00C35039" w:rsidRDefault="00C35039">
      <w:pPr>
        <w:divId w:val="1271469908"/>
        <w:rPr>
          <w:sz w:val="22"/>
          <w:szCs w:val="22"/>
        </w:rPr>
      </w:pPr>
    </w:p>
    <w:p w14:paraId="2A2BBCE4" w14:textId="5BA87CF3" w:rsidR="000C5334" w:rsidRDefault="00F42FAF">
      <w:pPr>
        <w:divId w:val="1271469908"/>
        <w:rPr>
          <w:sz w:val="22"/>
          <w:szCs w:val="22"/>
        </w:rPr>
      </w:pPr>
      <w:r>
        <w:rPr>
          <w:sz w:val="22"/>
          <w:szCs w:val="22"/>
        </w:rPr>
        <w:t xml:space="preserve">The example </w:t>
      </w:r>
      <w:r w:rsidR="00675DE5">
        <w:rPr>
          <w:sz w:val="22"/>
          <w:szCs w:val="22"/>
        </w:rPr>
        <w:t xml:space="preserve">below is </w:t>
      </w:r>
      <w:proofErr w:type="gramStart"/>
      <w:r w:rsidR="00675DE5">
        <w:rPr>
          <w:sz w:val="22"/>
          <w:szCs w:val="22"/>
        </w:rPr>
        <w:t xml:space="preserve">similar </w:t>
      </w:r>
      <w:r w:rsidR="00041618">
        <w:rPr>
          <w:sz w:val="22"/>
          <w:szCs w:val="22"/>
        </w:rPr>
        <w:t>to</w:t>
      </w:r>
      <w:proofErr w:type="gramEnd"/>
      <w:r>
        <w:rPr>
          <w:sz w:val="22"/>
          <w:szCs w:val="22"/>
        </w:rPr>
        <w:t xml:space="preserve"> </w:t>
      </w:r>
      <w:r w:rsidR="00581081">
        <w:rPr>
          <w:sz w:val="22"/>
          <w:szCs w:val="22"/>
        </w:rPr>
        <w:t xml:space="preserve">the problem in </w:t>
      </w:r>
      <w:r w:rsidR="00EF65C1">
        <w:rPr>
          <w:sz w:val="22"/>
          <w:szCs w:val="22"/>
        </w:rPr>
        <w:t>part 2 of hand-in assignment 4</w:t>
      </w:r>
      <w:r w:rsidR="00675DE5">
        <w:rPr>
          <w:sz w:val="22"/>
          <w:szCs w:val="22"/>
        </w:rPr>
        <w:t xml:space="preserve">. </w:t>
      </w:r>
      <w:r>
        <w:rPr>
          <w:sz w:val="22"/>
          <w:szCs w:val="22"/>
        </w:rPr>
        <w:t>This handout explains some</w:t>
      </w:r>
      <w:r w:rsidR="00EF58D2">
        <w:rPr>
          <w:sz w:val="22"/>
          <w:szCs w:val="22"/>
        </w:rPr>
        <w:t xml:space="preserve"> relevant R commands and output.</w:t>
      </w:r>
    </w:p>
    <w:p w14:paraId="69CE556F" w14:textId="77777777" w:rsidR="00003D3F" w:rsidRDefault="00003D3F">
      <w:pPr>
        <w:divId w:val="1271469908"/>
        <w:rPr>
          <w:sz w:val="22"/>
          <w:szCs w:val="22"/>
        </w:rPr>
      </w:pPr>
    </w:p>
    <w:p w14:paraId="3908073A" w14:textId="0818FD7B" w:rsidR="00C35039" w:rsidRDefault="00040DD9">
      <w:pPr>
        <w:pStyle w:val="Heading2"/>
        <w:divId w:val="2147313168"/>
        <w:rPr>
          <w:rFonts w:eastAsia="Times New Roman"/>
        </w:rPr>
      </w:pPr>
      <w:r>
        <w:rPr>
          <w:rFonts w:eastAsia="Times New Roman"/>
        </w:rPr>
        <w:t>Labor Supply of Married, Working Women</w:t>
      </w:r>
    </w:p>
    <w:p w14:paraId="6E8A45E2" w14:textId="532DB838" w:rsidR="00040DD9" w:rsidRPr="00040DD9" w:rsidRDefault="001840BF" w:rsidP="00040DD9">
      <w:pPr>
        <w:pStyle w:val="FirstParagraph"/>
        <w:divId w:val="214731316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study the probability that a woman is in the labor force depending on socio-demographic characteristics. </w:t>
      </w:r>
      <w:r w:rsidR="00E826F7">
        <w:rPr>
          <w:rFonts w:ascii="Times New Roman" w:hAnsi="Times New Roman" w:cs="Times New Roman"/>
        </w:rPr>
        <w:t>We</w:t>
      </w:r>
      <w:r w:rsidR="004B2CA5">
        <w:rPr>
          <w:rFonts w:ascii="Times New Roman" w:hAnsi="Times New Roman" w:cs="Times New Roman"/>
        </w:rPr>
        <w:t xml:space="preserve"> first</w:t>
      </w:r>
      <w:r w:rsidR="00E826F7">
        <w:rPr>
          <w:rFonts w:ascii="Times New Roman" w:hAnsi="Times New Roman" w:cs="Times New Roman"/>
        </w:rPr>
        <w:t xml:space="preserve"> consider the linear probability model</w:t>
      </w:r>
    </w:p>
    <w:p w14:paraId="49A7E663" w14:textId="6DC6EA9A" w:rsidR="00040DD9" w:rsidRPr="00040DD9" w:rsidRDefault="00040DD9" w:rsidP="00040DD9">
      <w:pPr>
        <w:pStyle w:val="BodyText"/>
        <w:divId w:val="2147313168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inl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*edu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*expe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>*ag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β</m:t>
              </m:r>
            </m:e>
            <m:sub>
              <m:r>
                <w:rPr>
                  <w:rFonts w:ascii="Cambria Math" w:hAnsi="Cambria Math" w:cs="Times New Roman"/>
                </w:rPr>
                <m:t>4</m:t>
              </m:r>
            </m:sub>
          </m:sSub>
          <m:r>
            <w:rPr>
              <w:rFonts w:ascii="Cambria Math" w:hAnsi="Cambria Math" w:cs="Times New Roman"/>
            </w:rPr>
            <m:t>*kidslt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6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u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</m:oMath>
      </m:oMathPara>
    </w:p>
    <w:p w14:paraId="4A2219E9" w14:textId="77777777" w:rsidR="000F02CF" w:rsidRDefault="000F02CF" w:rsidP="00040DD9">
      <w:pPr>
        <w:pStyle w:val="FirstParagraph"/>
        <w:divId w:val="214731316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example, the variables are:</w:t>
      </w:r>
    </w:p>
    <w:p w14:paraId="5AF2A54A" w14:textId="57701468" w:rsidR="00615236" w:rsidRPr="00615236" w:rsidRDefault="00615236" w:rsidP="00615236">
      <w:pPr>
        <w:pStyle w:val="BodyText"/>
        <w:numPr>
          <w:ilvl w:val="0"/>
          <w:numId w:val="3"/>
        </w:numPr>
        <w:divId w:val="2147313168"/>
      </w:pPr>
      <m:oMath>
        <m:r>
          <w:rPr>
            <w:rFonts w:ascii="Cambria Math" w:hAnsi="Cambria Math" w:cs="Times New Roman"/>
          </w:rPr>
          <m:t>inl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: </w:t>
      </w:r>
      <w:r w:rsidR="00A95676">
        <w:rPr>
          <w:rFonts w:ascii="Times New Roman" w:hAnsi="Times New Roman" w:cs="Times New Roman"/>
        </w:rPr>
        <w:t>L</w:t>
      </w:r>
      <w:r w:rsidRPr="00040DD9">
        <w:rPr>
          <w:rFonts w:ascii="Times New Roman" w:hAnsi="Times New Roman" w:cs="Times New Roman"/>
        </w:rPr>
        <w:t>abor force participation (1 if yes</w:t>
      </w:r>
      <w:r>
        <w:rPr>
          <w:rFonts w:ascii="Times New Roman" w:hAnsi="Times New Roman" w:cs="Times New Roman"/>
        </w:rPr>
        <w:t xml:space="preserve">, </w:t>
      </w:r>
      <w:r w:rsidRPr="00040DD9">
        <w:rPr>
          <w:rFonts w:ascii="Times New Roman" w:hAnsi="Times New Roman" w:cs="Times New Roman"/>
        </w:rPr>
        <w:t>0 otherwise)</w:t>
      </w:r>
    </w:p>
    <w:p w14:paraId="5BB0A2D6" w14:textId="62AD5CFA" w:rsidR="00615236" w:rsidRPr="00A95676" w:rsidRDefault="00A95676" w:rsidP="00615236">
      <w:pPr>
        <w:pStyle w:val="BodyText"/>
        <w:numPr>
          <w:ilvl w:val="0"/>
          <w:numId w:val="3"/>
        </w:numPr>
        <w:divId w:val="2147313168"/>
      </w:pPr>
      <m:oMath>
        <m:r>
          <w:rPr>
            <w:rFonts w:ascii="Cambria Math" w:hAnsi="Cambria Math" w:cs="Times New Roman"/>
          </w:rPr>
          <m:t>edu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>: Years of education</w:t>
      </w:r>
    </w:p>
    <w:p w14:paraId="2FD4C7E6" w14:textId="1B61319F" w:rsidR="00A95676" w:rsidRPr="00D32DA3" w:rsidRDefault="00A37ED7" w:rsidP="00615236">
      <w:pPr>
        <w:pStyle w:val="BodyText"/>
        <w:numPr>
          <w:ilvl w:val="0"/>
          <w:numId w:val="3"/>
        </w:numPr>
        <w:divId w:val="2147313168"/>
      </w:pPr>
      <m:oMath>
        <m:r>
          <w:rPr>
            <w:rFonts w:ascii="Cambria Math" w:hAnsi="Cambria Math" w:cs="Times New Roman"/>
          </w:rPr>
          <m:t>expe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040DD9">
        <w:rPr>
          <w:rFonts w:ascii="Times New Roman" w:hAnsi="Times New Roman" w:cs="Times New Roman"/>
        </w:rPr>
        <w:t xml:space="preserve">: </w:t>
      </w:r>
      <w:r w:rsidR="00D32DA3">
        <w:rPr>
          <w:rFonts w:ascii="Times New Roman" w:hAnsi="Times New Roman" w:cs="Times New Roman"/>
        </w:rPr>
        <w:t>Past years of labor market experience</w:t>
      </w:r>
    </w:p>
    <w:p w14:paraId="10189D8F" w14:textId="056BFBED" w:rsidR="00D32DA3" w:rsidRPr="00D32DA3" w:rsidRDefault="00D32DA3" w:rsidP="00615236">
      <w:pPr>
        <w:pStyle w:val="BodyText"/>
        <w:numPr>
          <w:ilvl w:val="0"/>
          <w:numId w:val="3"/>
        </w:numPr>
        <w:divId w:val="2147313168"/>
      </w:pPr>
      <m:oMath>
        <m:r>
          <w:rPr>
            <w:rFonts w:ascii="Cambria Math" w:hAnsi="Cambria Math" w:cs="Times New Roman"/>
          </w:rPr>
          <m:t>a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040DD9">
        <w:rPr>
          <w:rFonts w:ascii="Times New Roman" w:hAnsi="Times New Roman" w:cs="Times New Roman"/>
        </w:rPr>
        <w:t>: Age</w:t>
      </w:r>
    </w:p>
    <w:p w14:paraId="1AAC6467" w14:textId="67AB808A" w:rsidR="00D32DA3" w:rsidRPr="00615236" w:rsidRDefault="00D32DA3" w:rsidP="00615236">
      <w:pPr>
        <w:pStyle w:val="BodyText"/>
        <w:numPr>
          <w:ilvl w:val="0"/>
          <w:numId w:val="3"/>
        </w:numPr>
        <w:divId w:val="2147313168"/>
      </w:pPr>
      <m:oMath>
        <m:r>
          <w:rPr>
            <w:rFonts w:ascii="Cambria Math" w:hAnsi="Cambria Math" w:cs="Times New Roman"/>
          </w:rPr>
          <m:t>kidslt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6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/>
        </w:rPr>
        <w:t>: N</w:t>
      </w:r>
      <w:proofErr w:type="spellStart"/>
      <w:r w:rsidRPr="00040DD9">
        <w:rPr>
          <w:rFonts w:ascii="Times New Roman" w:hAnsi="Times New Roman" w:cs="Times New Roman"/>
        </w:rPr>
        <w:t>umber</w:t>
      </w:r>
      <w:proofErr w:type="spellEnd"/>
      <w:r>
        <w:rPr>
          <w:rFonts w:ascii="Times New Roman" w:hAnsi="Times New Roman" w:cs="Times New Roman"/>
        </w:rPr>
        <w:t xml:space="preserve"> of children less than 6 years old</w:t>
      </w:r>
    </w:p>
    <w:p w14:paraId="28375A27" w14:textId="3A001ACD" w:rsidR="00040DD9" w:rsidRPr="005A79D2" w:rsidRDefault="00040DD9" w:rsidP="005A79D2">
      <w:pPr>
        <w:pStyle w:val="FirstParagraph"/>
        <w:divId w:val="2147313168"/>
        <w:rPr>
          <w:rFonts w:ascii="Times New Roman" w:hAnsi="Times New Roman" w:cs="Times New Roman"/>
        </w:rPr>
      </w:pPr>
      <w:r w:rsidRPr="00040DD9">
        <w:rPr>
          <w:rFonts w:ascii="Times New Roman" w:hAnsi="Times New Roman" w:cs="Times New Roman"/>
        </w:rPr>
        <w:br/>
      </w:r>
    </w:p>
    <w:p w14:paraId="6B7C4FB4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</w:p>
    <w:p w14:paraId="1B0A9A50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</w:p>
    <w:p w14:paraId="00CEB486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</w:p>
    <w:p w14:paraId="14F03AC5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</w:p>
    <w:p w14:paraId="5F0B52FC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</w:p>
    <w:p w14:paraId="2B2FAC09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</w:p>
    <w:p w14:paraId="376C24AD" w14:textId="6CEA1F7E" w:rsidR="00C35039" w:rsidRDefault="00EF58D2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  <w:rPr>
          <w:rFonts w:eastAsia="Times New Roman"/>
        </w:rPr>
      </w:pPr>
      <w:r>
        <w:rPr>
          <w:rFonts w:eastAsia="Times New Roman"/>
        </w:rPr>
        <w:lastRenderedPageBreak/>
        <w:t>Package</w:t>
      </w:r>
      <w:r w:rsidR="009D052A">
        <w:rPr>
          <w:rFonts w:eastAsia="Times New Roman"/>
        </w:rPr>
        <w:t>s</w:t>
      </w:r>
    </w:p>
    <w:p w14:paraId="572C39F3" w14:textId="366E1BFE" w:rsidR="00323BEE" w:rsidRDefault="00323BEE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</w:pPr>
      <w:r>
        <w:t>T</w:t>
      </w:r>
      <w:r w:rsidR="00390DCB">
        <w:t>he package "stargazer" is recommended (optional)</w:t>
      </w:r>
      <w:r w:rsidR="004C48A7">
        <w:t>, the packages "</w:t>
      </w:r>
      <w:proofErr w:type="spellStart"/>
      <w:r w:rsidR="004C48A7">
        <w:t>lmtest</w:t>
      </w:r>
      <w:proofErr w:type="spellEnd"/>
      <w:r w:rsidR="004C48A7">
        <w:t>" and "car" are required</w:t>
      </w:r>
      <w:r w:rsidR="00390DCB">
        <w:t>:</w:t>
      </w:r>
    </w:p>
    <w:p w14:paraId="41AD73C7" w14:textId="63D4B966" w:rsidR="00323BEE" w:rsidRDefault="00323BEE" w:rsidP="00323BEE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707228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2D95B7D" wp14:editId="165A017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206365" cy="351091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6365" cy="351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2C3D794" w14:textId="69058499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707228"/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# Install the package "stargazer", which provides the command "stargazer"</w:t>
                            </w:r>
                          </w:p>
                          <w:p w14:paraId="1E320768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install.packages</w:t>
                            </w:r>
                            <w:proofErr w:type="spellEnd"/>
                            <w:proofErr w:type="gram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('stargazer')</w:t>
                            </w:r>
                          </w:p>
                          <w:p w14:paraId="0052F4EE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library(stargazer)</w:t>
                            </w:r>
                          </w:p>
                          <w:p w14:paraId="098B0144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</w:p>
                          <w:p w14:paraId="34BC4707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# Install the package "</w:t>
                            </w:r>
                            <w:proofErr w:type="spell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lmtest</w:t>
                            </w:r>
                            <w:proofErr w:type="spell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", which provides the command "</w:t>
                            </w:r>
                            <w:proofErr w:type="spell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coeftest</w:t>
                            </w:r>
                            <w:proofErr w:type="spell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"</w:t>
                            </w:r>
                          </w:p>
                          <w:p w14:paraId="35FD97AC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install.packages</w:t>
                            </w:r>
                            <w:proofErr w:type="spellEnd"/>
                            <w:proofErr w:type="gram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('</w:t>
                            </w:r>
                            <w:proofErr w:type="spell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lmtest</w:t>
                            </w:r>
                            <w:proofErr w:type="spell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')</w:t>
                            </w:r>
                          </w:p>
                          <w:p w14:paraId="5CB07EA8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library(</w:t>
                            </w:r>
                            <w:proofErr w:type="spell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lmtest</w:t>
                            </w:r>
                            <w:proofErr w:type="spell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9F7DB07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</w:p>
                          <w:p w14:paraId="349AA03E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# Install the package "car", which provides the command "</w:t>
                            </w:r>
                            <w:proofErr w:type="spell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hccm</w:t>
                            </w:r>
                            <w:proofErr w:type="spell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"</w:t>
                            </w:r>
                          </w:p>
                          <w:p w14:paraId="2B023860" w14:textId="77777777" w:rsidR="004C48A7" w:rsidRPr="004C48A7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install.packages</w:t>
                            </w:r>
                            <w:proofErr w:type="spellEnd"/>
                            <w:proofErr w:type="gramEnd"/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('car')</w:t>
                            </w:r>
                          </w:p>
                          <w:p w14:paraId="410015D6" w14:textId="0F398A27" w:rsidR="004C48A7" w:rsidRPr="00323BEE" w:rsidRDefault="004C48A7" w:rsidP="004C48A7">
                            <w:pPr>
                              <w:pStyle w:val="NormalWeb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</w:pPr>
                            <w:r w:rsidRPr="004C48A7">
                              <w:rPr>
                                <w:rFonts w:ascii="Menlo" w:hAnsi="Menlo" w:cs="Menlo"/>
                                <w:sz w:val="18"/>
                                <w:szCs w:val="18"/>
                              </w:rPr>
                              <w:t>library(ca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2D95B7D"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09.95pt;height:276.45pt;z-index:2516838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" filled="f" stroked="f">
                <v:textbox style="mso-fit-shape-to-text:t">
                  <w:txbxContent>
                    <w:p w14:paraId="32C3D794" w14:textId="69058499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707228"/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# Install the package "stargazer", which provides the command "stargazer"</w:t>
                      </w:r>
                    </w:p>
                    <w:p w14:paraId="1E320768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install.packages('stargazer')</w:t>
                      </w:r>
                    </w:p>
                    <w:p w14:paraId="0052F4EE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library(stargazer)</w:t>
                      </w:r>
                    </w:p>
                    <w:p w14:paraId="098B0144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</w:p>
                    <w:p w14:paraId="34BC4707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# Install the package "lmtest", which provides the command "coeftest"</w:t>
                      </w:r>
                    </w:p>
                    <w:p w14:paraId="35FD97AC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install.packages('lmtest')</w:t>
                      </w:r>
                    </w:p>
                    <w:p w14:paraId="5CB07EA8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library(lmtest)</w:t>
                      </w:r>
                    </w:p>
                    <w:p w14:paraId="79F7DB07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</w:p>
                    <w:p w14:paraId="349AA03E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# Install the package "car", which provides the command "hccm"</w:t>
                      </w:r>
                    </w:p>
                    <w:p w14:paraId="2B023860" w14:textId="77777777" w:rsidR="004C48A7" w:rsidRPr="004C48A7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install.packages('car')</w:t>
                      </w:r>
                    </w:p>
                    <w:p w14:paraId="410015D6" w14:textId="0F398A27" w:rsidR="004C48A7" w:rsidRPr="00323BEE" w:rsidRDefault="004C48A7" w:rsidP="004C48A7">
                      <w:pPr>
                        <w:pStyle w:val="NormalWeb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hAnsi="Menlo" w:cs="Menlo"/>
                          <w:sz w:val="18"/>
                          <w:szCs w:val="18"/>
                        </w:rPr>
                      </w:pPr>
                      <w:r w:rsidRPr="004C48A7">
                        <w:rPr>
                          <w:rFonts w:ascii="Menlo" w:hAnsi="Menlo" w:cs="Menlo"/>
                          <w:sz w:val="18"/>
                          <w:szCs w:val="18"/>
                        </w:rPr>
                        <w:t>library(ca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1F6F10" w14:textId="77777777" w:rsidR="009D052A" w:rsidRDefault="009D052A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27F4944D" w14:textId="77777777" w:rsidR="009D052A" w:rsidRDefault="009D052A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214C4E93" w14:textId="77777777" w:rsidR="004B4A39" w:rsidRDefault="004B4A3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0F5073D5" w14:textId="77777777" w:rsidR="00790B77" w:rsidRDefault="00790B7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3934B06C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3560EE36" w14:textId="77777777" w:rsidR="004C48A7" w:rsidRDefault="004C48A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2BB07764" w14:textId="77777777" w:rsidR="00003D3F" w:rsidRDefault="00003D3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</w:p>
    <w:p w14:paraId="766CD66A" w14:textId="77777777" w:rsidR="004B20CF" w:rsidRDefault="004B20C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  <w:r>
        <w:rPr>
          <w:rFonts w:eastAsia="Times New Roman"/>
        </w:rPr>
        <w:t>Data</w:t>
      </w:r>
    </w:p>
    <w:p w14:paraId="3AE3F7A0" w14:textId="537088A2" w:rsidR="004B20CF" w:rsidRDefault="004B20C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b w:val="0"/>
          <w:sz w:val="24"/>
          <w:szCs w:val="24"/>
        </w:rPr>
      </w:pPr>
      <w:r>
        <w:rPr>
          <w:rFonts w:eastAsia="Times New Roman"/>
          <w:b w:val="0"/>
          <w:sz w:val="24"/>
          <w:szCs w:val="24"/>
        </w:rPr>
        <w:t>Set your working directory, load the example data, and display its structure:</w:t>
      </w:r>
    </w:p>
    <w:p w14:paraId="1F369402" w14:textId="5310A39C" w:rsidR="004B20CF" w:rsidRDefault="000D5CB6" w:rsidP="004B20C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b w:val="0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0617050" wp14:editId="751E825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931410" cy="1956435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31410" cy="1956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7A80AF4" w14:textId="77777777" w:rsidR="000D5CB6" w:rsidRPr="004B20CF" w:rsidRDefault="000D5CB6" w:rsidP="004B20C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638607480"/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# Set working directory</w:t>
                            </w:r>
                          </w:p>
                          <w:p w14:paraId="54B8ED75" w14:textId="77777777" w:rsidR="000D5CB6" w:rsidRDefault="000D5CB6" w:rsidP="004B20C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638607480"/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setwd</w:t>
                            </w:r>
                            <w:proofErr w:type="spellEnd"/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('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C:\\Users\\</w:t>
                            </w:r>
                            <w:proofErr w:type="spellStart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Fuser</w:t>
                            </w:r>
                            <w:proofErr w:type="spellEnd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\\Desktop</w:t>
                            </w:r>
                            <w:proofErr w:type="gramStart"/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')  </w:t>
                            </w:r>
                            <w:r w:rsidRPr="0089381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#</w:t>
                            </w:r>
                            <w:proofErr w:type="gramEnd"/>
                            <w:r w:rsidRPr="0089381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9381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  <w:highlight w:val="yellow"/>
                              </w:rPr>
                              <w:t>Change this path appropriately</w:t>
                            </w:r>
                          </w:p>
                          <w:p w14:paraId="557A91E5" w14:textId="77777777" w:rsidR="000D5CB6" w:rsidRPr="004B20CF" w:rsidRDefault="000D5CB6" w:rsidP="004B20C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638607480"/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</w:p>
                          <w:p w14:paraId="5A3BE9B6" w14:textId="52C5AA46" w:rsidR="000D5CB6" w:rsidRPr="004B20CF" w:rsidRDefault="000D5CB6" w:rsidP="004B20C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638607480"/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# Read the</w:t>
                            </w:r>
                            <w:r w:rsidR="00790B7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data set to the data frame "</w:t>
                            </w:r>
                            <w:proofErr w:type="spellStart"/>
                            <w:r w:rsidR="00790B7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F</w:t>
                            </w:r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data</w:t>
                            </w:r>
                            <w:proofErr w:type="spellEnd"/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"</w:t>
                            </w:r>
                          </w:p>
                          <w:p w14:paraId="4781DE0F" w14:textId="1AFA9574" w:rsidR="000D5CB6" w:rsidRPr="004B20CF" w:rsidRDefault="00790B77" w:rsidP="004B20C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638607480"/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Fdata</w:t>
                            </w:r>
                            <w:proofErr w:type="spellEnd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&lt;- read.csv('cls4</w:t>
                            </w:r>
                            <w:r w:rsidR="00DE07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_data.csv'</w:t>
                            </w:r>
                            <w:r w:rsidR="000D5CB6"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5C30B15A" w14:textId="2EE9DA87" w:rsidR="000D5CB6" w:rsidRPr="00E20A1C" w:rsidRDefault="000D5CB6" w:rsidP="00E20A1C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str</w:t>
                            </w:r>
                            <w:proofErr w:type="spellEnd"/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="00790B7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F</w:t>
                            </w:r>
                            <w:r w:rsidR="006418C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data</w:t>
                            </w:r>
                            <w:proofErr w:type="spellEnd"/>
                            <w:r w:rsidR="006418C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)  #</w:t>
                            </w:r>
                            <w:proofErr w:type="gramEnd"/>
                            <w:r w:rsidR="006418C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Display </w:t>
                            </w:r>
                            <w:r w:rsidRPr="004B20C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data 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617050" id="Text Box 12" o:spid="_x0000_s1027" type="#_x0000_t202" style="position:absolute;margin-left:0;margin-top:0;width:388.3pt;height:154.05pt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" filled="f" stroked="f">
                <v:textbox style="mso-fit-shape-to-text:t">
                  <w:txbxContent>
                    <w:p w14:paraId="07A80AF4" w14:textId="77777777" w:rsidR="000D5CB6" w:rsidRPr="004B20CF" w:rsidRDefault="000D5CB6" w:rsidP="004B20C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638607480"/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# Set working directory</w:t>
                      </w:r>
                    </w:p>
                    <w:p w14:paraId="54B8ED75" w14:textId="77777777" w:rsidR="000D5CB6" w:rsidRDefault="000D5CB6" w:rsidP="004B20C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638607480"/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setwd('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C:\\Users\\EFuser\\Desktop</w:t>
                      </w: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')  </w:t>
                      </w:r>
                      <w:r w:rsidRPr="0089381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# </w:t>
                      </w:r>
                      <w:r w:rsidRPr="0089381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  <w:highlight w:val="yellow"/>
                        </w:rPr>
                        <w:t>Change this path appropriately</w:t>
                      </w:r>
                    </w:p>
                    <w:p w14:paraId="557A91E5" w14:textId="77777777" w:rsidR="000D5CB6" w:rsidRPr="004B20CF" w:rsidRDefault="000D5CB6" w:rsidP="004B20C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638607480"/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</w:p>
                    <w:p w14:paraId="5A3BE9B6" w14:textId="52C5AA46" w:rsidR="000D5CB6" w:rsidRPr="004B20CF" w:rsidRDefault="000D5CB6" w:rsidP="004B20C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638607480"/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# Read the</w:t>
                      </w:r>
                      <w:r w:rsidR="00790B7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data set to the data frame "LF</w:t>
                      </w: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data"</w:t>
                      </w:r>
                    </w:p>
                    <w:p w14:paraId="4781DE0F" w14:textId="1AFA9574" w:rsidR="000D5CB6" w:rsidRPr="004B20CF" w:rsidRDefault="00790B77" w:rsidP="004B20C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638607480"/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LFdata &lt;- read.csv('cls4</w:t>
                      </w:r>
                      <w:r w:rsidR="00DE07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_data.csv'</w:t>
                      </w:r>
                      <w:r w:rsidR="000D5CB6"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)</w:t>
                      </w:r>
                    </w:p>
                    <w:p w14:paraId="5C30B15A" w14:textId="2EE9DA87" w:rsidR="000D5CB6" w:rsidRPr="00E20A1C" w:rsidRDefault="000D5CB6" w:rsidP="00E20A1C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sz w:val="18"/>
                          <w:szCs w:val="18"/>
                        </w:rPr>
                      </w:pP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str(</w:t>
                      </w:r>
                      <w:r w:rsidR="00790B7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LF</w:t>
                      </w:r>
                      <w:r w:rsidR="006418C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data)  # Display </w:t>
                      </w:r>
                      <w:r w:rsidRPr="004B20C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data struct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505B13" w14:textId="77777777" w:rsidR="000D5CB6" w:rsidRDefault="000D5CB6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sz w:val="28"/>
          <w:szCs w:val="28"/>
        </w:rPr>
      </w:pPr>
    </w:p>
    <w:p w14:paraId="0CC2A532" w14:textId="77777777" w:rsidR="000D5CB6" w:rsidRDefault="000D5CB6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sz w:val="28"/>
          <w:szCs w:val="28"/>
        </w:rPr>
      </w:pPr>
    </w:p>
    <w:p w14:paraId="2E7AC57B" w14:textId="77777777" w:rsidR="000D5CB6" w:rsidRDefault="000D5CB6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sz w:val="28"/>
          <w:szCs w:val="28"/>
        </w:rPr>
      </w:pPr>
    </w:p>
    <w:p w14:paraId="7BB8B0AA" w14:textId="77777777" w:rsidR="00386C21" w:rsidRDefault="00386C21" w:rsidP="00C968D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sz w:val="28"/>
          <w:szCs w:val="28"/>
        </w:rPr>
      </w:pPr>
    </w:p>
    <w:p w14:paraId="4C3536C6" w14:textId="152413C3" w:rsidR="00C968D8" w:rsidRDefault="00C611F1" w:rsidP="00C968D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</w:rPr>
      </w:pPr>
      <w:r>
        <w:rPr>
          <w:rFonts w:eastAsia="Times New Roman"/>
        </w:rPr>
        <w:lastRenderedPageBreak/>
        <w:t>Linear Probability Model</w:t>
      </w:r>
    </w:p>
    <w:p w14:paraId="15D47C38" w14:textId="601E24F9" w:rsidR="002C7ACC" w:rsidRPr="002C7ACC" w:rsidRDefault="00C611F1" w:rsidP="00C968D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Fonts w:eastAsia="Times New Roman"/>
          <w:b w:val="0"/>
          <w:sz w:val="24"/>
          <w:szCs w:val="24"/>
        </w:rPr>
      </w:pPr>
      <w:r>
        <w:rPr>
          <w:rFonts w:eastAsia="Times New Roman"/>
          <w:b w:val="0"/>
          <w:sz w:val="24"/>
          <w:szCs w:val="24"/>
        </w:rPr>
        <w:t>Estimate the linear</w:t>
      </w:r>
      <w:r w:rsidR="002C7ACC">
        <w:rPr>
          <w:rFonts w:eastAsia="Times New Roman"/>
          <w:b w:val="0"/>
          <w:sz w:val="24"/>
          <w:szCs w:val="24"/>
        </w:rPr>
        <w:t xml:space="preserve"> </w:t>
      </w:r>
      <w:r>
        <w:rPr>
          <w:rFonts w:eastAsia="Times New Roman"/>
          <w:b w:val="0"/>
          <w:sz w:val="24"/>
          <w:szCs w:val="24"/>
        </w:rPr>
        <w:t xml:space="preserve">probability </w:t>
      </w:r>
      <w:r w:rsidR="002C7ACC">
        <w:rPr>
          <w:rFonts w:eastAsia="Times New Roman"/>
          <w:b w:val="0"/>
          <w:sz w:val="24"/>
          <w:szCs w:val="24"/>
        </w:rPr>
        <w:t>model:</w:t>
      </w:r>
    </w:p>
    <w:p w14:paraId="19C0AC32" w14:textId="7DB910E6" w:rsidR="00C968D8" w:rsidRPr="002C7ACC" w:rsidRDefault="00C968D8" w:rsidP="002C7ACC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1638607480"/>
        <w:rPr>
          <w:rStyle w:val="HTMLCode"/>
          <w:rFonts w:ascii="Times New Roman" w:eastAsia="Times New Roman" w:hAnsi="Times New Roman" w:cs="Times New Roman"/>
          <w:sz w:val="28"/>
          <w:szCs w:val="28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EF826B" wp14:editId="176B34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830320" cy="713105"/>
                <wp:effectExtent l="0" t="0" r="0" b="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0320" cy="713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0B63EF" w14:textId="05C858E2" w:rsidR="00C968D8" w:rsidRPr="00C968D8" w:rsidRDefault="00C968D8" w:rsidP="00C968D8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divId w:val="1638607480"/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#</w:t>
                            </w:r>
                            <w:r w:rsidR="0070409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Estimate a</w:t>
                            </w:r>
                            <w:r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611F1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linear probability </w:t>
                            </w:r>
                            <w:r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model using OLS</w:t>
                            </w:r>
                          </w:p>
                          <w:p w14:paraId="2205D2AB" w14:textId="189933BA" w:rsidR="00C968D8" w:rsidRPr="00C968D8" w:rsidRDefault="00C611F1" w:rsidP="00E43596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LPM &lt;- </w:t>
                            </w:r>
                            <w:proofErr w:type="gramStart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m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inlf</w:t>
                            </w:r>
                            <w:proofErr w:type="spellEnd"/>
                            <w:r w:rsidR="00C968D8"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~ 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duc+exper+age+kidslt6, data=</w:t>
                            </w:r>
                            <w:proofErr w:type="spellStart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F</w:t>
                            </w:r>
                            <w:r w:rsidR="00C968D8"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data</w:t>
                            </w:r>
                            <w:proofErr w:type="spellEnd"/>
                            <w:r w:rsidR="00C968D8"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EF826B" id="Text Box 26" o:spid="_x0000_s1028" type="#_x0000_t202" style="position:absolute;margin-left:0;margin-top:0;width:301.6pt;height:56.15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" filled="f" stroked="f">
                <v:textbox style="mso-fit-shape-to-text:t">
                  <w:txbxContent>
                    <w:p w14:paraId="7A0B63EF" w14:textId="05C858E2" w:rsidR="00C968D8" w:rsidRPr="00C968D8" w:rsidRDefault="00C968D8" w:rsidP="00C968D8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divId w:val="1638607480"/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#</w:t>
                      </w:r>
                      <w:r w:rsidR="0070409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Estimate a</w:t>
                      </w:r>
                      <w:r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</w:t>
                      </w:r>
                      <w:r w:rsidR="00C611F1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linear probability </w:t>
                      </w:r>
                      <w:r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model using OLS</w:t>
                      </w:r>
                    </w:p>
                    <w:p w14:paraId="2205D2AB" w14:textId="189933BA" w:rsidR="00C968D8" w:rsidRPr="00C968D8" w:rsidRDefault="00C611F1" w:rsidP="00E43596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LPM &lt;- lm(inlf</w:t>
                      </w:r>
                      <w:r w:rsidR="00C968D8"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~ 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educ+exper+age+kidslt6, data=LF</w:t>
                      </w:r>
                      <w:r w:rsidR="00C968D8"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data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5659F54" w14:textId="77777777" w:rsidR="009F5615" w:rsidRDefault="009F5615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8"/>
          <w:szCs w:val="28"/>
        </w:rPr>
      </w:pPr>
    </w:p>
    <w:p w14:paraId="469E1409" w14:textId="77777777" w:rsidR="009F5615" w:rsidRDefault="009F5615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8"/>
          <w:szCs w:val="28"/>
        </w:rPr>
      </w:pPr>
    </w:p>
    <w:p w14:paraId="219D3386" w14:textId="77777777" w:rsidR="00704099" w:rsidRDefault="00EF58D2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8"/>
          <w:szCs w:val="28"/>
        </w:rPr>
      </w:pPr>
      <w:r w:rsidRPr="001A3DF9">
        <w:rPr>
          <w:rFonts w:eastAsia="Times New Roman"/>
          <w:sz w:val="28"/>
          <w:szCs w:val="28"/>
        </w:rPr>
        <w:t>Regression Result</w:t>
      </w:r>
      <w:r w:rsidR="00704099">
        <w:rPr>
          <w:rFonts w:eastAsia="Times New Roman"/>
          <w:sz w:val="28"/>
          <w:szCs w:val="28"/>
        </w:rPr>
        <w:t>s</w:t>
      </w:r>
    </w:p>
    <w:p w14:paraId="72E5D621" w14:textId="57EDDE52" w:rsidR="00C35039" w:rsidRDefault="0070409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  <w:r w:rsidRPr="00704099">
        <w:rPr>
          <w:rFonts w:eastAsia="Times New Roman"/>
          <w:b w:val="0"/>
          <w:sz w:val="24"/>
          <w:szCs w:val="24"/>
        </w:rPr>
        <w:t>Display the estimation results</w:t>
      </w:r>
      <w:r w:rsidR="00A85357">
        <w:rPr>
          <w:rFonts w:eastAsia="Times New Roman"/>
          <w:b w:val="0"/>
          <w:sz w:val="24"/>
          <w:szCs w:val="24"/>
        </w:rPr>
        <w:t xml:space="preserve"> </w:t>
      </w:r>
      <w:r w:rsidR="00625263">
        <w:rPr>
          <w:rFonts w:eastAsia="Times New Roman"/>
          <w:b w:val="0"/>
          <w:sz w:val="24"/>
          <w:szCs w:val="24"/>
        </w:rPr>
        <w:t>with</w:t>
      </w:r>
      <w:r w:rsidR="00BE3343">
        <w:rPr>
          <w:rFonts w:eastAsia="Times New Roman"/>
          <w:b w:val="0"/>
          <w:sz w:val="24"/>
          <w:szCs w:val="24"/>
        </w:rPr>
        <w:t xml:space="preserve"> </w:t>
      </w:r>
      <w:proofErr w:type="spellStart"/>
      <w:r w:rsidR="008F20D5">
        <w:rPr>
          <w:rFonts w:eastAsia="Times New Roman"/>
          <w:b w:val="0"/>
          <w:sz w:val="24"/>
          <w:szCs w:val="24"/>
        </w:rPr>
        <w:t>heterosk</w:t>
      </w:r>
      <w:r w:rsidR="00625263">
        <w:rPr>
          <w:rFonts w:eastAsia="Times New Roman"/>
          <w:b w:val="0"/>
          <w:sz w:val="24"/>
          <w:szCs w:val="24"/>
        </w:rPr>
        <w:t>edasticity</w:t>
      </w:r>
      <w:proofErr w:type="spellEnd"/>
      <w:r w:rsidR="00625263">
        <w:rPr>
          <w:rFonts w:eastAsia="Times New Roman"/>
          <w:b w:val="0"/>
          <w:sz w:val="24"/>
          <w:szCs w:val="24"/>
        </w:rPr>
        <w:t>-robust standard errors</w:t>
      </w:r>
      <w:r w:rsidR="004019E9">
        <w:rPr>
          <w:rFonts w:eastAsia="Times New Roman"/>
          <w:b w:val="0"/>
          <w:sz w:val="24"/>
          <w:szCs w:val="24"/>
        </w:rPr>
        <w:t>:</w:t>
      </w:r>
      <w:r w:rsidR="00EF58D2" w:rsidRPr="00704099">
        <w:rPr>
          <w:rFonts w:eastAsia="Times New Roman"/>
          <w:b w:val="0"/>
          <w:sz w:val="28"/>
          <w:szCs w:val="28"/>
        </w:rPr>
        <w:t xml:space="preserve"> </w:t>
      </w:r>
    </w:p>
    <w:p w14:paraId="6CCC7E4E" w14:textId="77777777" w:rsidR="00625263" w:rsidRPr="00625263" w:rsidRDefault="00625263" w:rsidP="00625263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625263">
        <w:rPr>
          <w:rFonts w:ascii="Menlo" w:eastAsia="Times New Roman" w:hAnsi="Menlo" w:cs="Menlo"/>
          <w:b w:val="0"/>
          <w:sz w:val="18"/>
          <w:szCs w:val="18"/>
        </w:rPr>
        <w:t xml:space="preserve"># Regression output based on White's </w:t>
      </w:r>
      <w:proofErr w:type="spellStart"/>
      <w:r w:rsidRPr="00625263">
        <w:rPr>
          <w:rFonts w:ascii="Menlo" w:eastAsia="Times New Roman" w:hAnsi="Menlo" w:cs="Menlo"/>
          <w:b w:val="0"/>
          <w:sz w:val="18"/>
          <w:szCs w:val="18"/>
        </w:rPr>
        <w:t>heteroskedasticity</w:t>
      </w:r>
      <w:proofErr w:type="spellEnd"/>
      <w:r w:rsidRPr="00625263">
        <w:rPr>
          <w:rFonts w:ascii="Menlo" w:eastAsia="Times New Roman" w:hAnsi="Menlo" w:cs="Menlo"/>
          <w:b w:val="0"/>
          <w:sz w:val="18"/>
          <w:szCs w:val="18"/>
        </w:rPr>
        <w:t>-robust standard errors</w:t>
      </w:r>
    </w:p>
    <w:p w14:paraId="223FD7E7" w14:textId="7C166D3E" w:rsidR="00D85355" w:rsidRPr="00710181" w:rsidRDefault="00625263" w:rsidP="00625263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spellStart"/>
      <w:proofErr w:type="gramStart"/>
      <w:r w:rsidRPr="00625263">
        <w:rPr>
          <w:rFonts w:ascii="Menlo" w:eastAsia="Times New Roman" w:hAnsi="Menlo" w:cs="Menlo"/>
          <w:b w:val="0"/>
          <w:sz w:val="18"/>
          <w:szCs w:val="18"/>
        </w:rPr>
        <w:t>coeftest</w:t>
      </w:r>
      <w:proofErr w:type="spellEnd"/>
      <w:r w:rsidRPr="00625263">
        <w:rPr>
          <w:rFonts w:ascii="Menlo" w:eastAsia="Times New Roman" w:hAnsi="Menlo" w:cs="Menlo"/>
          <w:b w:val="0"/>
          <w:sz w:val="18"/>
          <w:szCs w:val="18"/>
        </w:rPr>
        <w:t>(</w:t>
      </w:r>
      <w:proofErr w:type="gramEnd"/>
      <w:r w:rsidRPr="00625263">
        <w:rPr>
          <w:rFonts w:ascii="Menlo" w:eastAsia="Times New Roman" w:hAnsi="Menlo" w:cs="Menlo"/>
          <w:b w:val="0"/>
          <w:sz w:val="18"/>
          <w:szCs w:val="18"/>
        </w:rPr>
        <w:t xml:space="preserve">LPM, </w:t>
      </w:r>
      <w:proofErr w:type="spellStart"/>
      <w:r w:rsidRPr="00625263">
        <w:rPr>
          <w:rFonts w:ascii="Menlo" w:eastAsia="Times New Roman" w:hAnsi="Menlo" w:cs="Menlo"/>
          <w:b w:val="0"/>
          <w:sz w:val="18"/>
          <w:szCs w:val="18"/>
        </w:rPr>
        <w:t>vcov</w:t>
      </w:r>
      <w:proofErr w:type="spellEnd"/>
      <w:r w:rsidRPr="00625263">
        <w:rPr>
          <w:rFonts w:ascii="Menlo" w:eastAsia="Times New Roman" w:hAnsi="Menlo" w:cs="Menlo"/>
          <w:b w:val="0"/>
          <w:sz w:val="18"/>
          <w:szCs w:val="18"/>
        </w:rPr>
        <w:t>=</w:t>
      </w:r>
      <w:proofErr w:type="spellStart"/>
      <w:r w:rsidRPr="00625263">
        <w:rPr>
          <w:rFonts w:ascii="Menlo" w:eastAsia="Times New Roman" w:hAnsi="Menlo" w:cs="Menlo"/>
          <w:b w:val="0"/>
          <w:sz w:val="18"/>
          <w:szCs w:val="18"/>
        </w:rPr>
        <w:t>hccm</w:t>
      </w:r>
      <w:proofErr w:type="spellEnd"/>
      <w:r w:rsidRPr="00625263">
        <w:rPr>
          <w:rFonts w:ascii="Menlo" w:eastAsia="Times New Roman" w:hAnsi="Menlo" w:cs="Menlo"/>
          <w:b w:val="0"/>
          <w:sz w:val="18"/>
          <w:szCs w:val="18"/>
        </w:rPr>
        <w:t>(LPM, type="hc0"))</w:t>
      </w:r>
    </w:p>
    <w:p w14:paraId="0FFAA71E" w14:textId="77777777" w:rsidR="002926AF" w:rsidRDefault="002926A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21EDB780" w14:textId="25F3A557" w:rsidR="00462315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rFonts w:eastAsia="Times New Roman"/>
          <w:b w:val="0"/>
          <w:sz w:val="24"/>
          <w:szCs w:val="24"/>
        </w:rPr>
        <w:t>The output:</w:t>
      </w:r>
    </w:p>
    <w:p w14:paraId="16285FE6" w14:textId="727F79AB" w:rsidR="004019E9" w:rsidRPr="004019E9" w:rsidRDefault="004019E9" w:rsidP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F6B85BE" wp14:editId="7AF67DC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449445" cy="3199765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9445" cy="3199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210A0F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t test of coefficients:</w:t>
                            </w:r>
                          </w:p>
                          <w:p w14:paraId="368BC195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</w:p>
                          <w:p w14:paraId="2A8E4CB1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Estimate Std. Error t 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value  </w:t>
                            </w:r>
                            <w:proofErr w:type="spell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Pr</w:t>
                            </w:r>
                            <w:proofErr w:type="spellEnd"/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(&gt;|t|)    </w:t>
                            </w:r>
                          </w:p>
                          <w:p w14:paraId="3020FACB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(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Intercept)  0.7960514</w:t>
                            </w:r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0.1326168  6.0026 3.026e-09 ***</w:t>
                            </w:r>
                          </w:p>
                          <w:p w14:paraId="7C420513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duc</w:t>
                            </w:r>
                            <w:proofErr w:type="spell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0.0339157  0.0067833</w:t>
                            </w:r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4.9999 7.152e-07 ***</w:t>
                            </w:r>
                          </w:p>
                          <w:p w14:paraId="0BC9A71C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xper</w:t>
                            </w:r>
                            <w:proofErr w:type="spell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0.0233905  0.0019924</w:t>
                            </w:r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11.7401 &lt; 2.2e-16 ***</w:t>
                            </w:r>
                          </w:p>
                          <w:p w14:paraId="521CA4BA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age         -0.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0194387  0.0020961</w:t>
                            </w:r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-9.2736 &lt; 2.2e-16 ***</w:t>
                            </w:r>
                          </w:p>
                          <w:p w14:paraId="2FE85F52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kidslt6     -0.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2783017  0.0310574</w:t>
                            </w:r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-8.9609 &lt; 2.2e-16 ***</w:t>
                            </w:r>
                          </w:p>
                          <w:p w14:paraId="009D87E9" w14:textId="77777777" w:rsidR="002926AF" w:rsidRPr="002926AF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---</w:t>
                            </w:r>
                          </w:p>
                          <w:p w14:paraId="7180BA7E" w14:textId="3673B52F" w:rsidR="004019E9" w:rsidRPr="00DA57A9" w:rsidRDefault="002926AF" w:rsidP="002926AF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Signif</w:t>
                            </w:r>
                            <w:proofErr w:type="spell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. codes:  0 ‘***’ 0.001 ‘**’ 0.01 ‘*’ 0.05 ‘.’ 0.1 </w:t>
                            </w:r>
                            <w:proofErr w:type="gramStart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‘ ’</w:t>
                            </w:r>
                            <w:proofErr w:type="gramEnd"/>
                            <w:r w:rsidRPr="002926AF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6B85BE" id="Text Box 30" o:spid="_x0000_s1029" type="#_x0000_t202" style="position:absolute;margin-left:0;margin-top:0;width:350.35pt;height:251.95pt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" filled="f" stroked="f">
                <v:textbox style="mso-fit-shape-to-text:t">
                  <w:txbxContent>
                    <w:p w14:paraId="48210A0F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t test of coefficients:</w:t>
                      </w:r>
                    </w:p>
                    <w:p w14:paraId="368BC195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</w:p>
                    <w:p w14:paraId="2A8E4CB1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Estimate Std. Error t value  Pr(&gt;|t|)    </w:t>
                      </w:r>
                    </w:p>
                    <w:p w14:paraId="3020FACB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(Intercept)  0.7960514  0.1326168  6.0026 3.026e-09 ***</w:t>
                      </w:r>
                    </w:p>
                    <w:p w14:paraId="7C420513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educ         0.0339157  0.0067833  4.9999 7.152e-07 ***</w:t>
                      </w:r>
                    </w:p>
                    <w:p w14:paraId="0BC9A71C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exper        0.0233905  0.0019924 11.7401 &lt; 2.2e-16 ***</w:t>
                      </w:r>
                    </w:p>
                    <w:p w14:paraId="521CA4BA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age         -0.0194387  0.0020961 -9.2736 &lt; 2.2e-16 ***</w:t>
                      </w:r>
                    </w:p>
                    <w:p w14:paraId="2FE85F52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kidslt6     -0.2783017  0.0310574 -8.9609 &lt; 2.2e-16 ***</w:t>
                      </w:r>
                    </w:p>
                    <w:p w14:paraId="009D87E9" w14:textId="77777777" w:rsidR="002926AF" w:rsidRPr="002926AF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---</w:t>
                      </w:r>
                    </w:p>
                    <w:p w14:paraId="7180BA7E" w14:textId="3673B52F" w:rsidR="004019E9" w:rsidRPr="00DA57A9" w:rsidRDefault="002926AF" w:rsidP="002926AF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sz w:val="18"/>
                          <w:szCs w:val="18"/>
                        </w:rPr>
                      </w:pPr>
                      <w:r w:rsidRPr="002926AF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Signif. codes:  0 ‘***’ 0.001 ‘**’ 0.01 ‘*’ 0.05 ‘.’ 0.1 ‘ ’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2F0782" w14:textId="77777777" w:rsidR="00D85355" w:rsidRDefault="00D85355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2CE9D08A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20F1F91B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7DEE3268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3610C96D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3D0C2800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166753D5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1507BEF7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6535C020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5A1886E1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3D0E3941" w14:textId="2B280A0B" w:rsidR="00077D88" w:rsidRDefault="00077D88" w:rsidP="00077D8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</w:rPr>
      </w:pPr>
      <w:proofErr w:type="spellStart"/>
      <w:r>
        <w:rPr>
          <w:rFonts w:eastAsia="Times New Roman"/>
        </w:rPr>
        <w:lastRenderedPageBreak/>
        <w:t>Probit</w:t>
      </w:r>
      <w:proofErr w:type="spellEnd"/>
      <w:r>
        <w:rPr>
          <w:rFonts w:eastAsia="Times New Roman"/>
        </w:rPr>
        <w:t xml:space="preserve"> Model</w:t>
      </w:r>
    </w:p>
    <w:p w14:paraId="65B73CB7" w14:textId="2A644052" w:rsidR="00077D88" w:rsidRPr="002C7ACC" w:rsidRDefault="000A2409" w:rsidP="00077D8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FA5AE9" wp14:editId="6847C77E">
                <wp:simplePos x="0" y="0"/>
                <wp:positionH relativeFrom="column">
                  <wp:posOffset>-62865</wp:posOffset>
                </wp:positionH>
                <wp:positionV relativeFrom="paragraph">
                  <wp:posOffset>298450</wp:posOffset>
                </wp:positionV>
                <wp:extent cx="5943600" cy="84645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6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8AA7C4" w14:textId="554D172D" w:rsidR="000A2409" w:rsidRPr="000A2409" w:rsidRDefault="000A2409" w:rsidP="000A2409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# Estimate </w:t>
                            </w:r>
                            <w:proofErr w:type="spellStart"/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probit</w:t>
                            </w:r>
                            <w:proofErr w:type="spellEnd"/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model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using ML</w:t>
                            </w:r>
                          </w:p>
                          <w:p w14:paraId="154CC42A" w14:textId="0DC58BC3" w:rsidR="00077D88" w:rsidRPr="00C968D8" w:rsidRDefault="000A2409" w:rsidP="000A2409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PM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&lt;- </w:t>
                            </w:r>
                            <w:proofErr w:type="spellStart"/>
                            <w:proofErr w:type="gramStart"/>
                            <w:r w:rsidRPr="00DD7B43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  <w:highlight w:val="green"/>
                              </w:rPr>
                              <w:t>glm</w:t>
                            </w:r>
                            <w:proofErr w:type="spellEnd"/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inlf</w:t>
                            </w:r>
                            <w:proofErr w:type="spellEnd"/>
                            <w:r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~ 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duc+exper+age+kidslt6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, family = 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binomial(link=</w:t>
                            </w:r>
                            <w:proofErr w:type="spellStart"/>
                            <w:r w:rsidRPr="00DD7B43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  <w:highlight w:val="yellow"/>
                              </w:rPr>
                              <w:t>probit</w:t>
                            </w:r>
                            <w:proofErr w:type="spellEnd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), data=</w:t>
                            </w:r>
                            <w:proofErr w:type="spellStart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Fdata</w:t>
                            </w:r>
                            <w:proofErr w:type="spellEnd"/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A5AE9" id="Text Box 3" o:spid="_x0000_s1030" type="#_x0000_t202" style="position:absolute;margin-left:-4.95pt;margin-top:23.5pt;width:468pt;height:66.65pt;z-index:251694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" filled="f" stroked="f">
                <v:textbox style="mso-fit-shape-to-text:t">
                  <w:txbxContent>
                    <w:p w14:paraId="408AA7C4" w14:textId="554D172D" w:rsidR="000A2409" w:rsidRPr="000A2409" w:rsidRDefault="000A2409" w:rsidP="000A2409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# Estimate probit model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using ML</w:t>
                      </w:r>
                    </w:p>
                    <w:p w14:paraId="154CC42A" w14:textId="0DC58BC3" w:rsidR="00077D88" w:rsidRPr="00C968D8" w:rsidRDefault="000A2409" w:rsidP="000A2409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PM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&lt;- </w:t>
                      </w:r>
                      <w:r w:rsidRPr="00DD7B43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  <w:highlight w:val="green"/>
                        </w:rPr>
                        <w:t>glm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(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inlf</w:t>
                      </w:r>
                      <w:r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~ 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educ+exper+age+kidslt6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, family = 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binomial(link=</w:t>
                      </w:r>
                      <w:r w:rsidRPr="00DD7B43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  <w:highlight w:val="yellow"/>
                        </w:rPr>
                        <w:t>probit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), data=LFdata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7D88">
        <w:rPr>
          <w:rFonts w:eastAsia="Times New Roman"/>
          <w:b w:val="0"/>
          <w:sz w:val="24"/>
          <w:szCs w:val="24"/>
        </w:rPr>
        <w:t>Estimate the</w:t>
      </w:r>
      <w:r>
        <w:rPr>
          <w:rFonts w:eastAsia="Times New Roman"/>
          <w:b w:val="0"/>
          <w:sz w:val="24"/>
          <w:szCs w:val="24"/>
        </w:rPr>
        <w:t xml:space="preserve"> corresponding </w:t>
      </w:r>
      <w:proofErr w:type="spellStart"/>
      <w:r>
        <w:rPr>
          <w:rFonts w:eastAsia="Times New Roman"/>
          <w:b w:val="0"/>
          <w:sz w:val="24"/>
          <w:szCs w:val="24"/>
        </w:rPr>
        <w:t>probit</w:t>
      </w:r>
      <w:proofErr w:type="spellEnd"/>
      <w:r w:rsidR="00077D88">
        <w:rPr>
          <w:rFonts w:eastAsia="Times New Roman"/>
          <w:b w:val="0"/>
          <w:sz w:val="24"/>
          <w:szCs w:val="24"/>
        </w:rPr>
        <w:t xml:space="preserve"> model:</w:t>
      </w:r>
    </w:p>
    <w:p w14:paraId="41A12AF9" w14:textId="62C7E9E1" w:rsidR="00077D88" w:rsidRDefault="00077D88" w:rsidP="00077D8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Style w:val="HTMLCode"/>
          <w:rFonts w:ascii="Times New Roman" w:eastAsia="Times New Roman" w:hAnsi="Times New Roman" w:cs="Times New Roman"/>
          <w:sz w:val="28"/>
          <w:szCs w:val="28"/>
        </w:rPr>
      </w:pPr>
    </w:p>
    <w:p w14:paraId="0E82F601" w14:textId="748BBB79" w:rsidR="00DD7B43" w:rsidRDefault="00DD7B43" w:rsidP="00DD7B43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</w:rPr>
      </w:pPr>
      <w:r>
        <w:rPr>
          <w:rFonts w:eastAsia="Times New Roman"/>
        </w:rPr>
        <w:t>Logit Model</w:t>
      </w:r>
    </w:p>
    <w:p w14:paraId="51243644" w14:textId="43BA6913" w:rsidR="00DD7B43" w:rsidRPr="002C7ACC" w:rsidRDefault="00DD7B43" w:rsidP="00DD7B43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542A77D" wp14:editId="19206FFB">
                <wp:simplePos x="0" y="0"/>
                <wp:positionH relativeFrom="column">
                  <wp:posOffset>-62865</wp:posOffset>
                </wp:positionH>
                <wp:positionV relativeFrom="paragraph">
                  <wp:posOffset>298450</wp:posOffset>
                </wp:positionV>
                <wp:extent cx="5943600" cy="8464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6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4B53C03" w14:textId="6655DAC6" w:rsidR="00DD7B43" w:rsidRPr="000A2409" w:rsidRDefault="00DD7B43" w:rsidP="00DD7B43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#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Estimate logit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model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using ML</w:t>
                            </w:r>
                          </w:p>
                          <w:p w14:paraId="17CC2A64" w14:textId="33B39E28" w:rsidR="00DD7B43" w:rsidRPr="00C968D8" w:rsidRDefault="00DD7B43" w:rsidP="00DD7B43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M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&lt;- </w:t>
                            </w:r>
                            <w:proofErr w:type="spellStart"/>
                            <w:proofErr w:type="gramStart"/>
                            <w:r w:rsidRPr="00DD7B43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  <w:highlight w:val="green"/>
                              </w:rPr>
                              <w:t>glm</w:t>
                            </w:r>
                            <w:proofErr w:type="spellEnd"/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inlf</w:t>
                            </w:r>
                            <w:proofErr w:type="spellEnd"/>
                            <w:r w:rsidRPr="00C968D8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~ 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duc+exper+age+kidslt6</w:t>
                            </w:r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, family = 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binomial(link=</w:t>
                            </w:r>
                            <w:r w:rsidRPr="00DD7B43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  <w:highlight w:val="yellow"/>
                              </w:rPr>
                              <w:t>logit</w:t>
                            </w: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), data=</w:t>
                            </w:r>
                            <w:proofErr w:type="spellStart"/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LFdata</w:t>
                            </w:r>
                            <w:proofErr w:type="spellEnd"/>
                            <w:r w:rsidRPr="000A2409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42A77D" id="Text Box 4" o:spid="_x0000_s1031" type="#_x0000_t202" style="position:absolute;margin-left:-4.95pt;margin-top:23.5pt;width:468pt;height:66.6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" filled="f" stroked="f">
                <v:textbox style="mso-fit-shape-to-text:t">
                  <w:txbxContent>
                    <w:p w14:paraId="64B53C03" w14:textId="6655DAC6" w:rsidR="00DD7B43" w:rsidRPr="000A2409" w:rsidRDefault="00DD7B43" w:rsidP="00DD7B43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#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Estimate logit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model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using ML</w:t>
                      </w:r>
                    </w:p>
                    <w:p w14:paraId="17CC2A64" w14:textId="33B39E28" w:rsidR="00DD7B43" w:rsidRPr="00C968D8" w:rsidRDefault="00DD7B43" w:rsidP="00DD7B43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M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&lt;- </w:t>
                      </w:r>
                      <w:r w:rsidRPr="00DD7B43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  <w:highlight w:val="green"/>
                        </w:rPr>
                        <w:t>glm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(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inlf</w:t>
                      </w:r>
                      <w:r w:rsidRPr="00C968D8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~ 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educ+exper+age+kidslt6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, family = 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binomial(link=</w:t>
                      </w:r>
                      <w:r w:rsidRPr="00DD7B43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  <w:highlight w:val="yellow"/>
                        </w:rPr>
                        <w:t>logit</w:t>
                      </w: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), data=LFdata</w:t>
                      </w:r>
                      <w:r w:rsidRPr="000A2409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eastAsia="Times New Roman"/>
          <w:b w:val="0"/>
          <w:sz w:val="24"/>
          <w:szCs w:val="24"/>
        </w:rPr>
        <w:t>Estimate the corresponding logit model:</w:t>
      </w:r>
    </w:p>
    <w:p w14:paraId="327DCC68" w14:textId="77777777" w:rsidR="00DD7B43" w:rsidRDefault="00DD7B43" w:rsidP="00077D8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Style w:val="HTMLCode"/>
          <w:rFonts w:ascii="Times New Roman" w:eastAsia="Times New Roman" w:hAnsi="Times New Roman" w:cs="Times New Roman"/>
          <w:sz w:val="28"/>
          <w:szCs w:val="28"/>
        </w:rPr>
      </w:pPr>
    </w:p>
    <w:p w14:paraId="3C460BA7" w14:textId="046ACD03" w:rsidR="009A0A27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8"/>
          <w:szCs w:val="28"/>
        </w:rPr>
      </w:pPr>
      <w:proofErr w:type="spellStart"/>
      <w:r>
        <w:rPr>
          <w:rFonts w:eastAsia="Times New Roman"/>
          <w:sz w:val="28"/>
          <w:szCs w:val="28"/>
        </w:rPr>
        <w:t>Probit</w:t>
      </w:r>
      <w:proofErr w:type="spellEnd"/>
      <w:r>
        <w:rPr>
          <w:rFonts w:eastAsia="Times New Roman"/>
          <w:sz w:val="28"/>
          <w:szCs w:val="28"/>
        </w:rPr>
        <w:t xml:space="preserve"> &amp;</w:t>
      </w:r>
      <w:r w:rsidRPr="001A3DF9"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sz w:val="28"/>
          <w:szCs w:val="28"/>
        </w:rPr>
        <w:t xml:space="preserve">Logit </w:t>
      </w:r>
      <w:r w:rsidRPr="001A3DF9">
        <w:rPr>
          <w:rFonts w:eastAsia="Times New Roman"/>
          <w:sz w:val="28"/>
          <w:szCs w:val="28"/>
        </w:rPr>
        <w:t>Result</w:t>
      </w:r>
      <w:r>
        <w:rPr>
          <w:rFonts w:eastAsia="Times New Roman"/>
          <w:sz w:val="28"/>
          <w:szCs w:val="28"/>
        </w:rPr>
        <w:t>s</w:t>
      </w:r>
    </w:p>
    <w:p w14:paraId="6639C881" w14:textId="289BD24A" w:rsidR="009A0A27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  <w:r w:rsidRPr="00704099">
        <w:rPr>
          <w:rFonts w:eastAsia="Times New Roman"/>
          <w:b w:val="0"/>
          <w:sz w:val="24"/>
          <w:szCs w:val="24"/>
        </w:rPr>
        <w:t>Display the estimation results</w:t>
      </w:r>
      <w:r>
        <w:rPr>
          <w:rFonts w:eastAsia="Times New Roman"/>
          <w:b w:val="0"/>
          <w:sz w:val="24"/>
          <w:szCs w:val="24"/>
        </w:rPr>
        <w:t xml:space="preserve"> for the </w:t>
      </w:r>
      <w:proofErr w:type="spellStart"/>
      <w:r>
        <w:rPr>
          <w:rFonts w:eastAsia="Times New Roman"/>
          <w:b w:val="0"/>
          <w:sz w:val="24"/>
          <w:szCs w:val="24"/>
        </w:rPr>
        <w:t>probit</w:t>
      </w:r>
      <w:proofErr w:type="spellEnd"/>
      <w:r>
        <w:rPr>
          <w:rFonts w:eastAsia="Times New Roman"/>
          <w:b w:val="0"/>
          <w:sz w:val="24"/>
          <w:szCs w:val="24"/>
        </w:rPr>
        <w:t xml:space="preserve"> and logit</w:t>
      </w:r>
      <w:r w:rsidR="00FD64D8">
        <w:rPr>
          <w:rFonts w:eastAsia="Times New Roman"/>
          <w:b w:val="0"/>
          <w:sz w:val="24"/>
          <w:szCs w:val="24"/>
        </w:rPr>
        <w:t xml:space="preserve"> models</w:t>
      </w:r>
      <w:r>
        <w:rPr>
          <w:rFonts w:eastAsia="Times New Roman"/>
          <w:b w:val="0"/>
          <w:sz w:val="24"/>
          <w:szCs w:val="24"/>
        </w:rPr>
        <w:t>:</w:t>
      </w:r>
      <w:r w:rsidRPr="00704099">
        <w:rPr>
          <w:rFonts w:eastAsia="Times New Roman"/>
          <w:b w:val="0"/>
          <w:sz w:val="28"/>
          <w:szCs w:val="28"/>
        </w:rPr>
        <w:t xml:space="preserve"> </w:t>
      </w:r>
    </w:p>
    <w:p w14:paraId="08B843FB" w14:textId="50F2ACC7" w:rsidR="00657186" w:rsidRPr="00657186" w:rsidRDefault="00657186" w:rsidP="00657186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657186">
        <w:rPr>
          <w:rFonts w:ascii="Menlo" w:eastAsia="Times New Roman" w:hAnsi="Menlo" w:cs="Menlo"/>
          <w:b w:val="0"/>
          <w:sz w:val="18"/>
          <w:szCs w:val="18"/>
        </w:rPr>
        <w:t xml:space="preserve"># Display </w:t>
      </w:r>
      <w:proofErr w:type="spellStart"/>
      <w:r w:rsidRPr="00657186">
        <w:rPr>
          <w:rFonts w:ascii="Menlo" w:eastAsia="Times New Roman" w:hAnsi="Menlo" w:cs="Menlo"/>
          <w:b w:val="0"/>
          <w:sz w:val="18"/>
          <w:szCs w:val="18"/>
        </w:rPr>
        <w:t>probit</w:t>
      </w:r>
      <w:proofErr w:type="spellEnd"/>
      <w:r w:rsidRPr="00657186">
        <w:rPr>
          <w:rFonts w:ascii="Menlo" w:eastAsia="Times New Roman" w:hAnsi="Menlo" w:cs="Menlo"/>
          <w:b w:val="0"/>
          <w:sz w:val="18"/>
          <w:szCs w:val="18"/>
        </w:rPr>
        <w:t xml:space="preserve"> &amp; logit estimation results</w:t>
      </w:r>
    </w:p>
    <w:p w14:paraId="60B527AF" w14:textId="77777777" w:rsidR="00462C22" w:rsidRDefault="00657186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gramStart"/>
      <w:r w:rsidRPr="00657186">
        <w:rPr>
          <w:rFonts w:ascii="Menlo" w:eastAsia="Times New Roman" w:hAnsi="Menlo" w:cs="Menlo"/>
          <w:b w:val="0"/>
          <w:sz w:val="18"/>
          <w:szCs w:val="18"/>
        </w:rPr>
        <w:t>stargazer(</w:t>
      </w:r>
      <w:proofErr w:type="gramEnd"/>
      <w:r w:rsidRPr="00657186">
        <w:rPr>
          <w:rFonts w:ascii="Menlo" w:eastAsia="Times New Roman" w:hAnsi="Menlo" w:cs="Menlo"/>
          <w:b w:val="0"/>
          <w:sz w:val="18"/>
          <w:szCs w:val="18"/>
        </w:rPr>
        <w:t>PM, LM, type = 'text', digits=4)</w:t>
      </w:r>
    </w:p>
    <w:p w14:paraId="0AC832F1" w14:textId="77777777" w:rsidR="00462C22" w:rsidRDefault="00462C22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</w:p>
    <w:p w14:paraId="4CDECF8C" w14:textId="20C0429D" w:rsidR="009A0A27" w:rsidRPr="00462C22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>
        <w:rPr>
          <w:rFonts w:eastAsia="Times New Roman"/>
          <w:b w:val="0"/>
          <w:sz w:val="24"/>
          <w:szCs w:val="24"/>
        </w:rPr>
        <w:t>The output:</w:t>
      </w:r>
    </w:p>
    <w:p w14:paraId="1ACD1C15" w14:textId="61A791CB" w:rsidR="009A0A27" w:rsidRPr="004019E9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2957134" wp14:editId="5A24A0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348355" cy="91059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8355" cy="9105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1AD704" w14:textId="69B6BA2D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==============================================</w:t>
                            </w:r>
                          </w:p>
                          <w:p w14:paraId="5AB758B8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Dependent variable:     </w:t>
                            </w:r>
                          </w:p>
                          <w:p w14:paraId="46D36163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----------------------------</w:t>
                            </w:r>
                          </w:p>
                          <w:p w14:paraId="364BFBF1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       </w:t>
                            </w:r>
                            <w:proofErr w:type="spell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inlf</w:t>
                            </w:r>
                            <w:proofErr w:type="spell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</w:t>
                            </w:r>
                          </w:p>
                          <w:p w14:paraId="1C0D1263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proofErr w:type="spell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probit</w:t>
                            </w:r>
                            <w:proofErr w:type="spell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logistic   </w:t>
                            </w:r>
                          </w:p>
                          <w:p w14:paraId="3C871E88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(1)         </w:t>
                            </w:r>
                            <w:proofErr w:type="gram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(</w:t>
                            </w:r>
                            <w:proofErr w:type="gram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2)     </w:t>
                            </w:r>
                          </w:p>
                          <w:p w14:paraId="26AB1496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----------------------------------------------</w:t>
                            </w:r>
                          </w:p>
                          <w:p w14:paraId="0C41756B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duc</w:t>
                            </w:r>
                            <w:proofErr w:type="spell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0.1117***      0.1882***  </w:t>
                            </w:r>
                          </w:p>
                          <w:p w14:paraId="464242D1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(0.0234)   </w:t>
                            </w:r>
                            <w:proofErr w:type="gram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(</w:t>
                            </w:r>
                            <w:proofErr w:type="gram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0.0400)   </w:t>
                            </w:r>
                          </w:p>
                          <w:p w14:paraId="770A278F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                       </w:t>
                            </w:r>
                          </w:p>
                          <w:p w14:paraId="5B9C9EC5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exper</w:t>
                            </w:r>
                            <w:proofErr w:type="spell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0.0729***      0.1240***  </w:t>
                            </w:r>
                          </w:p>
                          <w:p w14:paraId="2283D54B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(0.0074)   </w:t>
                            </w:r>
                            <w:proofErr w:type="gram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(</w:t>
                            </w:r>
                            <w:proofErr w:type="gram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0.0132)   </w:t>
                            </w:r>
                          </w:p>
                          <w:p w14:paraId="369A5D09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                       </w:t>
                            </w:r>
                          </w:p>
                          <w:p w14:paraId="5AF00459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age                 -0.0608***    -0.0998***  </w:t>
                            </w:r>
                          </w:p>
                          <w:p w14:paraId="44E3C19E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(0.0077)   </w:t>
                            </w:r>
                            <w:proofErr w:type="gram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(</w:t>
                            </w:r>
                            <w:proofErr w:type="gram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0.0133)   </w:t>
                            </w:r>
                          </w:p>
                          <w:p w14:paraId="7087AAD4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                       </w:t>
                            </w:r>
                          </w:p>
                          <w:p w14:paraId="1FB17E74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kidslt6             -0.8782***    -1.4460***  </w:t>
                            </w:r>
                          </w:p>
                          <w:p w14:paraId="774CF04B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(0.1155)   </w:t>
                            </w:r>
                            <w:proofErr w:type="gram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(</w:t>
                            </w:r>
                            <w:proofErr w:type="gram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0.1984)   </w:t>
                            </w:r>
                          </w:p>
                          <w:p w14:paraId="5DAB6A60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                       </w:t>
                            </w:r>
                          </w:p>
                          <w:p w14:paraId="141CCBE8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Constant             0.8582**       1.3119*   </w:t>
                            </w:r>
                          </w:p>
                          <w:p w14:paraId="2FC72D64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(0.4359)   </w:t>
                            </w:r>
                            <w:proofErr w:type="gram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(</w:t>
                            </w:r>
                            <w:proofErr w:type="gram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0.7348)   </w:t>
                            </w:r>
                          </w:p>
                          <w:p w14:paraId="07253251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                        </w:t>
                            </w:r>
                          </w:p>
                          <w:p w14:paraId="390810DD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----------------------------------------------</w:t>
                            </w:r>
                          </w:p>
                          <w:p w14:paraId="057BB40C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Observations           753            753     </w:t>
                            </w:r>
                          </w:p>
                          <w:p w14:paraId="75B6E7F4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Log Likelihood      -409.4107      -409.4709  </w:t>
                            </w:r>
                          </w:p>
                          <w:p w14:paraId="04ED734E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Akaike</w:t>
                            </w:r>
                            <w:proofErr w:type="spellEnd"/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Inf. Crit.    828.8213      828.9417   </w:t>
                            </w:r>
                          </w:p>
                          <w:p w14:paraId="246D2DF6" w14:textId="77777777" w:rsidR="00462C22" w:rsidRPr="00462C22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==============================================</w:t>
                            </w:r>
                          </w:p>
                          <w:p w14:paraId="7321202E" w14:textId="0B88F9CE" w:rsidR="00462C22" w:rsidRPr="00DA57A9" w:rsidRDefault="00462C22" w:rsidP="00462C22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sz w:val="18"/>
                                <w:szCs w:val="18"/>
                              </w:rPr>
                            </w:pPr>
                            <w:r w:rsidRPr="00462C22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Note:              *p&lt;0.1; **p&lt;0.05; ***p&lt;0.01</w:t>
                            </w:r>
                          </w:p>
                          <w:p w14:paraId="311CE33B" w14:textId="55993516" w:rsidR="009A0A27" w:rsidRPr="00DA57A9" w:rsidRDefault="009A0A27" w:rsidP="009A0A27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957134" id="Text Box 5" o:spid="_x0000_s1032" type="#_x0000_t202" style="position:absolute;margin-left:0;margin-top:0;width:263.65pt;height:717pt;z-index:2516981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" filled="f" stroked="f">
                <v:textbox style="mso-fit-shape-to-text:t">
                  <w:txbxContent>
                    <w:p w14:paraId="021AD704" w14:textId="69B6BA2D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==============================================</w:t>
                      </w:r>
                    </w:p>
                    <w:p w14:paraId="5AB758B8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Dependent variable:     </w:t>
                      </w:r>
                    </w:p>
                    <w:p w14:paraId="46D36163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----------------------------</w:t>
                      </w:r>
                    </w:p>
                    <w:p w14:paraId="364BFBF1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       inlf            </w:t>
                      </w:r>
                    </w:p>
                    <w:p w14:paraId="1C0D1263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probit       logistic   </w:t>
                      </w:r>
                    </w:p>
                    <w:p w14:paraId="3C871E88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(1)            (2)     </w:t>
                      </w:r>
                    </w:p>
                    <w:p w14:paraId="26AB1496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----------------------------------------------</w:t>
                      </w:r>
                    </w:p>
                    <w:p w14:paraId="0C41756B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educ                0.1117***      0.1882***  </w:t>
                      </w:r>
                    </w:p>
                    <w:p w14:paraId="464242D1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(0.0234)      (0.0400)   </w:t>
                      </w:r>
                    </w:p>
                    <w:p w14:paraId="770A278F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                       </w:t>
                      </w:r>
                    </w:p>
                    <w:p w14:paraId="5B9C9EC5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exper               0.0729***      0.1240***  </w:t>
                      </w:r>
                    </w:p>
                    <w:p w14:paraId="2283D54B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(0.0074)      (0.0132)   </w:t>
                      </w:r>
                    </w:p>
                    <w:p w14:paraId="369A5D09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                       </w:t>
                      </w:r>
                    </w:p>
                    <w:p w14:paraId="5AF00459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age                 -0.0608***    -0.0998***  </w:t>
                      </w:r>
                    </w:p>
                    <w:p w14:paraId="44E3C19E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(0.0077)      (0.0133)   </w:t>
                      </w:r>
                    </w:p>
                    <w:p w14:paraId="7087AAD4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                       </w:t>
                      </w:r>
                    </w:p>
                    <w:p w14:paraId="1FB17E74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kidslt6             -0.8782***    -1.4460***  </w:t>
                      </w:r>
                    </w:p>
                    <w:p w14:paraId="774CF04B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(0.1155)      (0.1984)   </w:t>
                      </w:r>
                    </w:p>
                    <w:p w14:paraId="5DAB6A60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                       </w:t>
                      </w:r>
                    </w:p>
                    <w:p w14:paraId="141CCBE8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Constant             0.8582**       1.3119*   </w:t>
                      </w:r>
                    </w:p>
                    <w:p w14:paraId="2FC72D64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(0.4359)      (0.7348)   </w:t>
                      </w:r>
                    </w:p>
                    <w:p w14:paraId="07253251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                        </w:t>
                      </w:r>
                    </w:p>
                    <w:p w14:paraId="390810DD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----------------------------------------------</w:t>
                      </w:r>
                    </w:p>
                    <w:p w14:paraId="057BB40C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Observations           753            753     </w:t>
                      </w:r>
                    </w:p>
                    <w:p w14:paraId="75B6E7F4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Log Likelihood      -409.4107      -409.4709  </w:t>
                      </w:r>
                    </w:p>
                    <w:p w14:paraId="04ED734E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Akaike Inf. Crit.    828.8213      828.9417   </w:t>
                      </w:r>
                    </w:p>
                    <w:p w14:paraId="246D2DF6" w14:textId="77777777" w:rsidR="00462C22" w:rsidRPr="00462C22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==============================================</w:t>
                      </w:r>
                    </w:p>
                    <w:p w14:paraId="7321202E" w14:textId="0B88F9CE" w:rsidR="00462C22" w:rsidRPr="00DA57A9" w:rsidRDefault="00462C22" w:rsidP="00462C22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sz w:val="18"/>
                          <w:szCs w:val="18"/>
                        </w:rPr>
                      </w:pPr>
                      <w:r w:rsidRPr="00462C22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Note:              *p&lt;0.1; **p&lt;0.05; ***p&lt;0.01</w:t>
                      </w:r>
                    </w:p>
                    <w:p w14:paraId="311CE33B" w14:textId="55993516" w:rsidR="009A0A27" w:rsidRPr="00DA57A9" w:rsidRDefault="009A0A27" w:rsidP="009A0A27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254C63" w14:textId="0B08F658" w:rsidR="00AE339F" w:rsidRDefault="00AE339F" w:rsidP="00AE339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lastRenderedPageBreak/>
        <w:t>Predicted Probabilities</w:t>
      </w:r>
    </w:p>
    <w:p w14:paraId="75F03D1D" w14:textId="75D33E00" w:rsidR="00AE339F" w:rsidRDefault="00A53C99" w:rsidP="00AE339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4"/>
          <w:szCs w:val="24"/>
        </w:rPr>
        <w:t>C</w:t>
      </w:r>
      <w:r w:rsidRPr="00A53C99">
        <w:rPr>
          <w:rFonts w:eastAsia="Times New Roman"/>
          <w:b w:val="0"/>
          <w:sz w:val="24"/>
          <w:szCs w:val="24"/>
        </w:rPr>
        <w:t xml:space="preserve">ompute the predicted probability that a woman with </w:t>
      </w:r>
      <w:proofErr w:type="spellStart"/>
      <w:r w:rsidRPr="00A53C99">
        <w:rPr>
          <w:b w:val="0"/>
          <w:i/>
          <w:sz w:val="24"/>
          <w:szCs w:val="24"/>
        </w:rPr>
        <w:t>educ</w:t>
      </w:r>
      <w:proofErr w:type="spellEnd"/>
      <w:r w:rsidRPr="00A53C99">
        <w:rPr>
          <w:b w:val="0"/>
          <w:sz w:val="24"/>
          <w:szCs w:val="24"/>
        </w:rPr>
        <w:t xml:space="preserve"> = 17, </w:t>
      </w:r>
      <w:proofErr w:type="spellStart"/>
      <w:r w:rsidRPr="00A53C99">
        <w:rPr>
          <w:b w:val="0"/>
          <w:i/>
          <w:sz w:val="24"/>
          <w:szCs w:val="24"/>
        </w:rPr>
        <w:t>exper</w:t>
      </w:r>
      <w:proofErr w:type="spellEnd"/>
      <w:r w:rsidRPr="00A53C99">
        <w:rPr>
          <w:b w:val="0"/>
          <w:sz w:val="24"/>
          <w:szCs w:val="24"/>
        </w:rPr>
        <w:t xml:space="preserve"> = 20, </w:t>
      </w:r>
      <w:r w:rsidRPr="00A53C99">
        <w:rPr>
          <w:b w:val="0"/>
          <w:i/>
          <w:sz w:val="24"/>
          <w:szCs w:val="24"/>
        </w:rPr>
        <w:t>age</w:t>
      </w:r>
      <w:r w:rsidRPr="00A53C99">
        <w:rPr>
          <w:b w:val="0"/>
          <w:sz w:val="24"/>
          <w:szCs w:val="24"/>
        </w:rPr>
        <w:t xml:space="preserve"> = 39, and </w:t>
      </w:r>
      <w:r w:rsidRPr="00A53C99">
        <w:rPr>
          <w:b w:val="0"/>
          <w:i/>
          <w:sz w:val="24"/>
          <w:szCs w:val="24"/>
        </w:rPr>
        <w:t>kidslt6</w:t>
      </w:r>
      <w:r w:rsidRPr="00A53C99">
        <w:rPr>
          <w:b w:val="0"/>
          <w:sz w:val="24"/>
          <w:szCs w:val="24"/>
        </w:rPr>
        <w:t xml:space="preserve"> = 0</w:t>
      </w:r>
      <w:r>
        <w:rPr>
          <w:rFonts w:eastAsia="Times New Roman"/>
          <w:b w:val="0"/>
          <w:sz w:val="24"/>
          <w:szCs w:val="24"/>
        </w:rPr>
        <w:t xml:space="preserve"> is in the labor force using the estimated linear probability, </w:t>
      </w:r>
      <w:proofErr w:type="spellStart"/>
      <w:r>
        <w:rPr>
          <w:rFonts w:eastAsia="Times New Roman"/>
          <w:b w:val="0"/>
          <w:sz w:val="24"/>
          <w:szCs w:val="24"/>
        </w:rPr>
        <w:t>probit</w:t>
      </w:r>
      <w:proofErr w:type="spellEnd"/>
      <w:r>
        <w:rPr>
          <w:rFonts w:eastAsia="Times New Roman"/>
          <w:b w:val="0"/>
          <w:sz w:val="24"/>
          <w:szCs w:val="24"/>
        </w:rPr>
        <w:t>, and logit models</w:t>
      </w:r>
      <w:r w:rsidR="00AE339F">
        <w:rPr>
          <w:rFonts w:eastAsia="Times New Roman"/>
          <w:b w:val="0"/>
          <w:sz w:val="24"/>
          <w:szCs w:val="24"/>
        </w:rPr>
        <w:t>:</w:t>
      </w:r>
      <w:r w:rsidR="00AE339F" w:rsidRPr="00704099">
        <w:rPr>
          <w:rFonts w:eastAsia="Times New Roman"/>
          <w:b w:val="0"/>
          <w:sz w:val="28"/>
          <w:szCs w:val="28"/>
        </w:rPr>
        <w:t xml:space="preserve"> </w:t>
      </w:r>
    </w:p>
    <w:p w14:paraId="01541D27" w14:textId="2A6BE1E2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# Compute a certain predicted probability using the linear probability,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robit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, and logit models</w:t>
      </w:r>
    </w:p>
    <w:p w14:paraId="12EF1732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PMsummary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 &lt;- summary(LPM)</w:t>
      </w:r>
    </w:p>
    <w:p w14:paraId="7B3EAF35" w14:textId="5DEA0362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PP_LPM &lt;-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PMsummary$</w:t>
      </w:r>
      <w:proofErr w:type="gramStart"/>
      <w:r w:rsidRPr="00EA2807">
        <w:rPr>
          <w:rFonts w:ascii="Menlo" w:eastAsia="Times New Roman" w:hAnsi="Menlo" w:cs="Menlo"/>
          <w:b w:val="0"/>
          <w:sz w:val="18"/>
          <w:szCs w:val="18"/>
        </w:rPr>
        <w:t>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[</w:t>
      </w:r>
      <w:proofErr w:type="gram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1,1]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2,1]*17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P</w:t>
      </w:r>
      <w:r>
        <w:rPr>
          <w:rFonts w:ascii="Menlo" w:eastAsia="Times New Roman" w:hAnsi="Menlo" w:cs="Menlo"/>
          <w:b w:val="0"/>
          <w:sz w:val="18"/>
          <w:szCs w:val="18"/>
        </w:rPr>
        <w:t>Msummary$coefficients</w:t>
      </w:r>
      <w:proofErr w:type="spellEnd"/>
      <w:r>
        <w:rPr>
          <w:rFonts w:ascii="Menlo" w:eastAsia="Times New Roman" w:hAnsi="Menlo" w:cs="Menlo"/>
          <w:b w:val="0"/>
          <w:sz w:val="18"/>
          <w:szCs w:val="18"/>
        </w:rPr>
        <w:t xml:space="preserve">[3,1]*20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4,1]*39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[5,1]*0  # linear probability model</w:t>
      </w:r>
    </w:p>
    <w:p w14:paraId="2ED46DFB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Msummary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 &lt;- summary(PM)</w:t>
      </w:r>
    </w:p>
    <w:p w14:paraId="6244B668" w14:textId="4C44B43C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PP_PM &lt;-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norm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(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Msummary$</w:t>
      </w:r>
      <w:proofErr w:type="gramStart"/>
      <w:r w:rsidRPr="00EA2807">
        <w:rPr>
          <w:rFonts w:ascii="Menlo" w:eastAsia="Times New Roman" w:hAnsi="Menlo" w:cs="Menlo"/>
          <w:b w:val="0"/>
          <w:sz w:val="18"/>
          <w:szCs w:val="18"/>
        </w:rPr>
        <w:t>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[</w:t>
      </w:r>
      <w:proofErr w:type="gram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1,1]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2,1]*17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3,1]*20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4,1]*39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5,1]*0) #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robit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 model</w:t>
      </w:r>
    </w:p>
    <w:p w14:paraId="0116A6F3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Msummary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 &lt;- summary(LM)</w:t>
      </w:r>
    </w:p>
    <w:p w14:paraId="34B0F0C3" w14:textId="170D2B4E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PP_LM &lt;- 1 / (1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exp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(-(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Msummary$</w:t>
      </w:r>
      <w:proofErr w:type="gramStart"/>
      <w:r w:rsidRPr="00EA2807">
        <w:rPr>
          <w:rFonts w:ascii="Menlo" w:eastAsia="Times New Roman" w:hAnsi="Menlo" w:cs="Menlo"/>
          <w:b w:val="0"/>
          <w:sz w:val="18"/>
          <w:szCs w:val="18"/>
        </w:rPr>
        <w:t>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[</w:t>
      </w:r>
      <w:proofErr w:type="gram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1,1]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2,1]*17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3,1]*20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[4,1]*39 + 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LMsummary$coefficient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[5,1]*0)))  # logit model</w:t>
      </w:r>
    </w:p>
    <w:p w14:paraId="442D0D71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># Display the predicted probabilities</w:t>
      </w:r>
    </w:p>
    <w:p w14:paraId="0F6974DC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A &lt;- </w:t>
      </w:r>
      <w:proofErr w:type="spellStart"/>
      <w:proofErr w:type="gramStart"/>
      <w:r w:rsidRPr="00EA2807">
        <w:rPr>
          <w:rFonts w:ascii="Menlo" w:eastAsia="Times New Roman" w:hAnsi="Menlo" w:cs="Menlo"/>
          <w:b w:val="0"/>
          <w:sz w:val="18"/>
          <w:szCs w:val="18"/>
        </w:rPr>
        <w:t>cbind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>(</w:t>
      </w:r>
      <w:proofErr w:type="gramEnd"/>
      <w:r w:rsidRPr="00EA2807">
        <w:rPr>
          <w:rFonts w:ascii="Menlo" w:eastAsia="Times New Roman" w:hAnsi="Menlo" w:cs="Menlo"/>
          <w:b w:val="0"/>
          <w:sz w:val="18"/>
          <w:szCs w:val="18"/>
        </w:rPr>
        <w:t>PP_LPM, PP_PM, PP_LM)</w:t>
      </w:r>
    </w:p>
    <w:p w14:paraId="5BB4C701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colname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(A) &lt;- </w:t>
      </w:r>
      <w:proofErr w:type="gramStart"/>
      <w:r w:rsidRPr="00EA2807">
        <w:rPr>
          <w:rFonts w:ascii="Menlo" w:eastAsia="Times New Roman" w:hAnsi="Menlo" w:cs="Menlo"/>
          <w:b w:val="0"/>
          <w:sz w:val="18"/>
          <w:szCs w:val="18"/>
        </w:rPr>
        <w:t>c(</w:t>
      </w:r>
      <w:proofErr w:type="gramEnd"/>
      <w:r w:rsidRPr="00EA2807">
        <w:rPr>
          <w:rFonts w:ascii="Menlo" w:eastAsia="Times New Roman" w:hAnsi="Menlo" w:cs="Menlo"/>
          <w:b w:val="0"/>
          <w:sz w:val="18"/>
          <w:szCs w:val="18"/>
        </w:rPr>
        <w:t>"Linear probability model", "</w:t>
      </w: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Probit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 model", "Logit model")</w:t>
      </w:r>
    </w:p>
    <w:p w14:paraId="41435C36" w14:textId="77777777" w:rsidR="00EA2807" w:rsidRP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proofErr w:type="spellStart"/>
      <w:r w:rsidRPr="00EA2807">
        <w:rPr>
          <w:rFonts w:ascii="Menlo" w:eastAsia="Times New Roman" w:hAnsi="Menlo" w:cs="Menlo"/>
          <w:b w:val="0"/>
          <w:sz w:val="18"/>
          <w:szCs w:val="18"/>
        </w:rPr>
        <w:t>rownames</w:t>
      </w:r>
      <w:proofErr w:type="spellEnd"/>
      <w:r w:rsidRPr="00EA2807">
        <w:rPr>
          <w:rFonts w:ascii="Menlo" w:eastAsia="Times New Roman" w:hAnsi="Menlo" w:cs="Menlo"/>
          <w:b w:val="0"/>
          <w:sz w:val="18"/>
          <w:szCs w:val="18"/>
        </w:rPr>
        <w:t xml:space="preserve">(A) &lt;- </w:t>
      </w:r>
      <w:proofErr w:type="gramStart"/>
      <w:r w:rsidRPr="00EA2807">
        <w:rPr>
          <w:rFonts w:ascii="Menlo" w:eastAsia="Times New Roman" w:hAnsi="Menlo" w:cs="Menlo"/>
          <w:b w:val="0"/>
          <w:sz w:val="18"/>
          <w:szCs w:val="18"/>
        </w:rPr>
        <w:t>c(</w:t>
      </w:r>
      <w:proofErr w:type="gramEnd"/>
      <w:r w:rsidRPr="00EA2807">
        <w:rPr>
          <w:rFonts w:ascii="Menlo" w:eastAsia="Times New Roman" w:hAnsi="Menlo" w:cs="Menlo"/>
          <w:b w:val="0"/>
          <w:sz w:val="18"/>
          <w:szCs w:val="18"/>
        </w:rPr>
        <w:t>"Predicted probability")</w:t>
      </w:r>
    </w:p>
    <w:p w14:paraId="7E401531" w14:textId="50355E34" w:rsidR="00AE339F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  <w:r w:rsidRPr="00EA2807">
        <w:rPr>
          <w:rFonts w:ascii="Menlo" w:eastAsia="Times New Roman" w:hAnsi="Menlo" w:cs="Menlo"/>
          <w:b w:val="0"/>
          <w:sz w:val="18"/>
          <w:szCs w:val="18"/>
        </w:rPr>
        <w:t>A</w:t>
      </w:r>
    </w:p>
    <w:p w14:paraId="7B79FE9F" w14:textId="77777777" w:rsidR="00AE339F" w:rsidRDefault="00AE339F" w:rsidP="00AE339F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ascii="Menlo" w:eastAsia="Times New Roman" w:hAnsi="Menlo" w:cs="Menlo"/>
          <w:b w:val="0"/>
          <w:sz w:val="18"/>
          <w:szCs w:val="18"/>
        </w:rPr>
      </w:pPr>
    </w:p>
    <w:p w14:paraId="1B1775E1" w14:textId="77777777" w:rsid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rFonts w:eastAsia="Times New Roman"/>
          <w:b w:val="0"/>
          <w:sz w:val="24"/>
          <w:szCs w:val="24"/>
        </w:rPr>
        <w:t>The output:</w:t>
      </w:r>
    </w:p>
    <w:p w14:paraId="6E11FD25" w14:textId="77777777" w:rsidR="00EA2807" w:rsidRPr="004019E9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0646C86" wp14:editId="17A42F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069205" cy="71310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9205" cy="713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AEE601" w14:textId="26EE8996" w:rsidR="00EA2807" w:rsidRPr="00EA2807" w:rsidRDefault="00EA2807" w:rsidP="00EA2807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                     </w:t>
                            </w:r>
                            <w:r w:rsidRPr="00EA280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Linear probability model </w:t>
                            </w:r>
                            <w:proofErr w:type="spellStart"/>
                            <w:r w:rsidRPr="00EA280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Probit</w:t>
                            </w:r>
                            <w:proofErr w:type="spellEnd"/>
                            <w:r w:rsidRPr="00EA280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 xml:space="preserve"> model Logit model</w:t>
                            </w:r>
                          </w:p>
                          <w:p w14:paraId="6195A9F7" w14:textId="6DBA80DD" w:rsidR="00EA2807" w:rsidRPr="00EA2807" w:rsidRDefault="00EA2807" w:rsidP="00EA2807">
                            <w:pPr>
                              <w:pStyle w:val="Heading2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</w:pPr>
                            <w:r w:rsidRPr="00EA2807">
                              <w:rPr>
                                <w:rFonts w:ascii="Menlo" w:eastAsia="Times New Roman" w:hAnsi="Menlo" w:cs="Menlo"/>
                                <w:b w:val="0"/>
                                <w:sz w:val="18"/>
                                <w:szCs w:val="18"/>
                              </w:rPr>
                              <w:t>Predicted probability                 1.082321    0.9673826   0.95685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646C86"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33" type="#_x0000_t202" style="position:absolute;margin-left:0;margin-top:0;width:399.15pt;height:56.15pt;z-index:2517002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" filled="f" stroked="f">
                <v:textbox style="mso-fit-shape-to-text:t">
                  <w:txbxContent>
                    <w:p w14:paraId="41AEE601" w14:textId="26EE8996" w:rsidR="00EA2807" w:rsidRPr="00EA2807" w:rsidRDefault="00EA2807" w:rsidP="00EA2807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                     </w:t>
                      </w:r>
                      <w:r w:rsidRPr="00EA280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Linear probability model </w:t>
                      </w:r>
                      <w:proofErr w:type="spellStart"/>
                      <w:r w:rsidRPr="00EA280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Probit</w:t>
                      </w:r>
                      <w:proofErr w:type="spellEnd"/>
                      <w:r w:rsidRPr="00EA280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 xml:space="preserve"> model Logit model</w:t>
                      </w:r>
                    </w:p>
                    <w:p w14:paraId="6195A9F7" w14:textId="6DBA80DD" w:rsidR="00EA2807" w:rsidRPr="00EA2807" w:rsidRDefault="00EA2807" w:rsidP="00EA2807">
                      <w:pPr>
                        <w:pStyle w:val="Heading2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</w:pPr>
                      <w:r w:rsidRPr="00EA2807">
                        <w:rPr>
                          <w:rFonts w:ascii="Menlo" w:eastAsia="Times New Roman" w:hAnsi="Menlo" w:cs="Menlo"/>
                          <w:b w:val="0"/>
                          <w:sz w:val="18"/>
                          <w:szCs w:val="18"/>
                        </w:rPr>
                        <w:t>Predicted probability                 1.082321    0.9673826   0.956854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3296E6D" w14:textId="77777777" w:rsid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277E1A59" w14:textId="77777777" w:rsid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2BC59E80" w14:textId="77777777" w:rsid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575E69FE" w14:textId="77777777" w:rsid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  <w:bookmarkStart w:id="0" w:name="_GoBack"/>
      <w:bookmarkEnd w:id="0"/>
    </w:p>
    <w:p w14:paraId="5C1518C7" w14:textId="77777777" w:rsidR="00EA2807" w:rsidRDefault="00EA2807" w:rsidP="00EA280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49BB0C86" w14:textId="77777777" w:rsidR="009A0A27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27DC41AE" w14:textId="77777777" w:rsidR="009A0A27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47D07140" w14:textId="77777777" w:rsidR="009A0A27" w:rsidRDefault="009A0A27" w:rsidP="009A0A27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3E2A2D85" w14:textId="77777777" w:rsidR="009A0A27" w:rsidRPr="002C7ACC" w:rsidRDefault="009A0A27" w:rsidP="00077D88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Style w:val="HTMLCode"/>
          <w:rFonts w:ascii="Times New Roman" w:eastAsia="Times New Roman" w:hAnsi="Times New Roman" w:cs="Times New Roman"/>
          <w:sz w:val="28"/>
          <w:szCs w:val="28"/>
        </w:rPr>
      </w:pPr>
    </w:p>
    <w:p w14:paraId="79FB5E38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3B5A8D8B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1BF4E970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1DAC1C4C" w14:textId="77777777" w:rsidR="004019E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46EBB5F5" w14:textId="77777777" w:rsidR="004019E9" w:rsidRPr="00704099" w:rsidRDefault="004019E9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b w:val="0"/>
          <w:sz w:val="28"/>
          <w:szCs w:val="28"/>
        </w:rPr>
      </w:pPr>
    </w:p>
    <w:p w14:paraId="397371CA" w14:textId="77777777" w:rsidR="009F5615" w:rsidRDefault="009F5615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4"/>
          <w:szCs w:val="24"/>
        </w:rPr>
      </w:pPr>
    </w:p>
    <w:p w14:paraId="5A055181" w14:textId="77777777" w:rsidR="000E42EE" w:rsidRDefault="000E42EE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4"/>
          <w:szCs w:val="24"/>
        </w:rPr>
      </w:pPr>
    </w:p>
    <w:p w14:paraId="19149590" w14:textId="77777777" w:rsidR="000E42EE" w:rsidRDefault="000E42EE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4"/>
          <w:szCs w:val="24"/>
        </w:rPr>
      </w:pPr>
    </w:p>
    <w:p w14:paraId="45BA64AB" w14:textId="77777777" w:rsidR="000E42EE" w:rsidRDefault="000E42EE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4"/>
          <w:szCs w:val="24"/>
        </w:rPr>
      </w:pPr>
    </w:p>
    <w:p w14:paraId="5ACBD4BC" w14:textId="77777777" w:rsidR="008463BB" w:rsidRDefault="008463BB">
      <w:pPr>
        <w:pStyle w:val="Heading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divId w:val="591353433"/>
        <w:rPr>
          <w:rFonts w:eastAsia="Times New Roman"/>
          <w:sz w:val="24"/>
          <w:szCs w:val="24"/>
        </w:rPr>
      </w:pPr>
    </w:p>
    <w:p w14:paraId="35F70434" w14:textId="77777777" w:rsidR="00EF58D2" w:rsidRDefault="00EF58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/>
        </w:rPr>
      </w:pPr>
    </w:p>
    <w:sectPr w:rsidR="00EF58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29BB2922"/>
    <w:multiLevelType w:val="hybridMultilevel"/>
    <w:tmpl w:val="54F25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8A50F2"/>
    <w:multiLevelType w:val="hybridMultilevel"/>
    <w:tmpl w:val="4C1E7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60BEC"/>
    <w:rsid w:val="00003D3F"/>
    <w:rsid w:val="00031313"/>
    <w:rsid w:val="00040DD9"/>
    <w:rsid w:val="00041618"/>
    <w:rsid w:val="000706A9"/>
    <w:rsid w:val="00077D88"/>
    <w:rsid w:val="00094C19"/>
    <w:rsid w:val="000A2409"/>
    <w:rsid w:val="000A3027"/>
    <w:rsid w:val="000A37D5"/>
    <w:rsid w:val="000A5DF0"/>
    <w:rsid w:val="000C5334"/>
    <w:rsid w:val="000D5CB6"/>
    <w:rsid w:val="000D7875"/>
    <w:rsid w:val="000E42EE"/>
    <w:rsid w:val="000F02CF"/>
    <w:rsid w:val="00111C66"/>
    <w:rsid w:val="00126F45"/>
    <w:rsid w:val="001509A7"/>
    <w:rsid w:val="00163A94"/>
    <w:rsid w:val="00173214"/>
    <w:rsid w:val="001840BF"/>
    <w:rsid w:val="00184632"/>
    <w:rsid w:val="001A3DF9"/>
    <w:rsid w:val="00200776"/>
    <w:rsid w:val="00207ABA"/>
    <w:rsid w:val="00261C34"/>
    <w:rsid w:val="002709F1"/>
    <w:rsid w:val="002926AF"/>
    <w:rsid w:val="002B1F01"/>
    <w:rsid w:val="002C7ACC"/>
    <w:rsid w:val="002D652C"/>
    <w:rsid w:val="00302BB6"/>
    <w:rsid w:val="0031684B"/>
    <w:rsid w:val="00323BEE"/>
    <w:rsid w:val="0034485D"/>
    <w:rsid w:val="00345967"/>
    <w:rsid w:val="00357CB7"/>
    <w:rsid w:val="00386C21"/>
    <w:rsid w:val="00390DCB"/>
    <w:rsid w:val="003D7D14"/>
    <w:rsid w:val="004019E9"/>
    <w:rsid w:val="00411C4B"/>
    <w:rsid w:val="00413AD7"/>
    <w:rsid w:val="004546C3"/>
    <w:rsid w:val="00462315"/>
    <w:rsid w:val="00462C22"/>
    <w:rsid w:val="004A6A59"/>
    <w:rsid w:val="004B20CF"/>
    <w:rsid w:val="004B2CA5"/>
    <w:rsid w:val="004B4A39"/>
    <w:rsid w:val="004C48A7"/>
    <w:rsid w:val="004E0ED4"/>
    <w:rsid w:val="005424E2"/>
    <w:rsid w:val="00544BB6"/>
    <w:rsid w:val="00546264"/>
    <w:rsid w:val="00581081"/>
    <w:rsid w:val="00583A94"/>
    <w:rsid w:val="005A79D2"/>
    <w:rsid w:val="00615236"/>
    <w:rsid w:val="00615D1F"/>
    <w:rsid w:val="00625263"/>
    <w:rsid w:val="006418C7"/>
    <w:rsid w:val="00651928"/>
    <w:rsid w:val="00657186"/>
    <w:rsid w:val="00675DE5"/>
    <w:rsid w:val="006C1BE4"/>
    <w:rsid w:val="006D45D2"/>
    <w:rsid w:val="006E355F"/>
    <w:rsid w:val="00704099"/>
    <w:rsid w:val="00710181"/>
    <w:rsid w:val="00710A82"/>
    <w:rsid w:val="00713C1B"/>
    <w:rsid w:val="00746335"/>
    <w:rsid w:val="00780B88"/>
    <w:rsid w:val="00790B77"/>
    <w:rsid w:val="007A34D0"/>
    <w:rsid w:val="007A7399"/>
    <w:rsid w:val="007B5133"/>
    <w:rsid w:val="007C7A50"/>
    <w:rsid w:val="008463BB"/>
    <w:rsid w:val="008639D3"/>
    <w:rsid w:val="00864ED1"/>
    <w:rsid w:val="00893819"/>
    <w:rsid w:val="00897997"/>
    <w:rsid w:val="008F1290"/>
    <w:rsid w:val="008F20D5"/>
    <w:rsid w:val="00920D82"/>
    <w:rsid w:val="00950932"/>
    <w:rsid w:val="009708D7"/>
    <w:rsid w:val="009A0A27"/>
    <w:rsid w:val="009D052A"/>
    <w:rsid w:val="009D74F4"/>
    <w:rsid w:val="009E5379"/>
    <w:rsid w:val="009F5615"/>
    <w:rsid w:val="00A37ED7"/>
    <w:rsid w:val="00A53C99"/>
    <w:rsid w:val="00A55168"/>
    <w:rsid w:val="00A85357"/>
    <w:rsid w:val="00A85871"/>
    <w:rsid w:val="00A95676"/>
    <w:rsid w:val="00AE339F"/>
    <w:rsid w:val="00AF604B"/>
    <w:rsid w:val="00B06EB2"/>
    <w:rsid w:val="00B35B0C"/>
    <w:rsid w:val="00B36CB8"/>
    <w:rsid w:val="00B75A67"/>
    <w:rsid w:val="00BE3343"/>
    <w:rsid w:val="00BF6352"/>
    <w:rsid w:val="00C35039"/>
    <w:rsid w:val="00C60BEC"/>
    <w:rsid w:val="00C611F1"/>
    <w:rsid w:val="00C72C2D"/>
    <w:rsid w:val="00C83A21"/>
    <w:rsid w:val="00C968D8"/>
    <w:rsid w:val="00D07FB0"/>
    <w:rsid w:val="00D3287F"/>
    <w:rsid w:val="00D32DA3"/>
    <w:rsid w:val="00D602D6"/>
    <w:rsid w:val="00D85355"/>
    <w:rsid w:val="00D91D49"/>
    <w:rsid w:val="00DD7B43"/>
    <w:rsid w:val="00DE0709"/>
    <w:rsid w:val="00DF61FD"/>
    <w:rsid w:val="00E131F7"/>
    <w:rsid w:val="00E15E35"/>
    <w:rsid w:val="00E164F2"/>
    <w:rsid w:val="00E23E9A"/>
    <w:rsid w:val="00E24749"/>
    <w:rsid w:val="00E513AD"/>
    <w:rsid w:val="00E826F7"/>
    <w:rsid w:val="00E86387"/>
    <w:rsid w:val="00EA2807"/>
    <w:rsid w:val="00EA572A"/>
    <w:rsid w:val="00ED1A6F"/>
    <w:rsid w:val="00EF300F"/>
    <w:rsid w:val="00EF58D2"/>
    <w:rsid w:val="00EF5C96"/>
    <w:rsid w:val="00EF65C1"/>
    <w:rsid w:val="00F416FF"/>
    <w:rsid w:val="00F42FAF"/>
    <w:rsid w:val="00F57FD5"/>
    <w:rsid w:val="00FD6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9535AE"/>
  <w15:chartTrackingRefBased/>
  <w15:docId w15:val="{3FBCED69-4736-48DB-9AB2-397A2D725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51"/>
      <w:szCs w:val="51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pPr>
      <w:spacing w:before="100" w:beforeAutospacing="1" w:after="100" w:afterAutospacing="1"/>
      <w:outlineLvl w:val="3"/>
    </w:pPr>
    <w:rPr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pPr>
      <w:spacing w:before="100" w:beforeAutospacing="1" w:after="100" w:afterAutospacing="1"/>
      <w:outlineLvl w:val="4"/>
    </w:pPr>
    <w:rPr>
      <w:b/>
      <w:bCs/>
    </w:rPr>
  </w:style>
  <w:style w:type="paragraph" w:styleId="Heading6">
    <w:name w:val="heading 6"/>
    <w:basedOn w:val="Normal"/>
    <w:link w:val="Heading6Char"/>
    <w:uiPriority w:val="9"/>
    <w:qFormat/>
    <w:pPr>
      <w:spacing w:before="100" w:beforeAutospacing="1" w:after="100" w:afterAutospacing="1"/>
      <w:outlineLvl w:val="5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Pr>
      <w:rFonts w:ascii="Courier New" w:eastAsiaTheme="minorEastAsia" w:hAnsi="Courier New" w:cs="Courier New" w:hint="default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asciiTheme="majorHAnsi" w:eastAsiaTheme="majorEastAsia" w:hAnsiTheme="majorHAnsi" w:cstheme="majorBidi" w:hint="default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ajorHAnsi" w:eastAsiaTheme="majorEastAsia" w:hAnsiTheme="majorHAnsi" w:cstheme="majorBidi" w:hint="default"/>
      <w:i/>
      <w:iCs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locked/>
    <w:rPr>
      <w:rFonts w:asciiTheme="majorHAnsi" w:eastAsiaTheme="majorEastAsia" w:hAnsiTheme="majorHAnsi" w:cstheme="majorBidi" w:hint="default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Pr>
      <w:rFonts w:ascii="Consolas" w:eastAsiaTheme="minorEastAsia" w:hAnsi="Consolas" w:hint="default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customStyle="1" w:styleId="main-container">
    <w:name w:val="main-container"/>
    <w:basedOn w:val="Normal"/>
    <w:uiPriority w:val="99"/>
    <w:semiHidden/>
    <w:pPr>
      <w:spacing w:before="100" w:beforeAutospacing="1" w:after="100" w:afterAutospacing="1"/>
    </w:pPr>
  </w:style>
  <w:style w:type="paragraph" w:customStyle="1" w:styleId="tabbed-pane">
    <w:name w:val="tabbed-pane"/>
    <w:basedOn w:val="Normal"/>
    <w:uiPriority w:val="99"/>
    <w:semiHidden/>
    <w:pPr>
      <w:spacing w:before="100" w:beforeAutospacing="1" w:after="100" w:afterAutospacing="1"/>
    </w:pPr>
  </w:style>
  <w:style w:type="character" w:customStyle="1" w:styleId="math">
    <w:name w:val="math"/>
    <w:basedOn w:val="DefaultParagraphFont"/>
  </w:style>
  <w:style w:type="character" w:customStyle="1" w:styleId="apple-converted-space">
    <w:name w:val="apple-converted-space"/>
    <w:basedOn w:val="DefaultParagraphFont"/>
  </w:style>
  <w:style w:type="character" w:styleId="PlaceholderText">
    <w:name w:val="Placeholder Text"/>
    <w:basedOn w:val="DefaultParagraphFont"/>
    <w:uiPriority w:val="99"/>
    <w:semiHidden/>
    <w:rsid w:val="00B35B0C"/>
    <w:rPr>
      <w:color w:val="808080"/>
    </w:rPr>
  </w:style>
  <w:style w:type="paragraph" w:styleId="BodyText">
    <w:name w:val="Body Text"/>
    <w:basedOn w:val="Normal"/>
    <w:link w:val="BodyTextChar"/>
    <w:qFormat/>
    <w:rsid w:val="00040DD9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040DD9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40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33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6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4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0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3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45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7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78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2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7</Pages>
  <Words>422</Words>
  <Characters>2408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450 Exercise 3: Multiple Regression Model</vt:lpstr>
    </vt:vector>
  </TitlesOfParts>
  <Company>City University of Hong Kong</Company>
  <LinksUpToDate>false</LinksUpToDate>
  <CharactersWithSpaces>2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450 Exercise 3: Multiple Regression Model</dc:title>
  <dc:subject/>
  <dc:creator>dmtwong728@outlook.com</dc:creator>
  <cp:keywords/>
  <dc:description/>
  <cp:lastModifiedBy>Microsoft Office User</cp:lastModifiedBy>
  <cp:revision>22</cp:revision>
  <cp:lastPrinted>2018-04-10T06:50:00Z</cp:lastPrinted>
  <dcterms:created xsi:type="dcterms:W3CDTF">2018-03-15T04:27:00Z</dcterms:created>
  <dcterms:modified xsi:type="dcterms:W3CDTF">2018-04-11T09:17:00Z</dcterms:modified>
</cp:coreProperties>
</file>